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6F7DEE" w14:textId="1BE020B0" w:rsidR="0016017F" w:rsidRPr="00491423" w:rsidRDefault="00DB6608" w:rsidP="006F0D0B">
      <w:pPr>
        <w:spacing w:after="120"/>
        <w:jc w:val="center"/>
        <w:rPr>
          <w:b/>
          <w:bCs/>
          <w:sz w:val="52"/>
          <w:szCs w:val="52"/>
        </w:rPr>
      </w:pPr>
      <w:bookmarkStart w:id="0" w:name="_Hlk79933352"/>
      <w:bookmarkEnd w:id="0"/>
      <w:r w:rsidRPr="00DB6608">
        <w:rPr>
          <w:b/>
          <w:bCs/>
          <w:sz w:val="52"/>
          <w:szCs w:val="52"/>
        </w:rPr>
        <w:t>COSC</w:t>
      </w:r>
      <w:r w:rsidR="00FA25AE">
        <w:rPr>
          <w:b/>
          <w:bCs/>
          <w:sz w:val="52"/>
          <w:szCs w:val="52"/>
        </w:rPr>
        <w:t>422</w:t>
      </w:r>
      <w:r w:rsidRPr="00DB6608">
        <w:rPr>
          <w:b/>
          <w:bCs/>
          <w:sz w:val="52"/>
          <w:szCs w:val="52"/>
        </w:rPr>
        <w:t xml:space="preserve"> Assignment 1 Report</w:t>
      </w:r>
    </w:p>
    <w:p w14:paraId="171271DE" w14:textId="72463A1D" w:rsidR="00195075" w:rsidRPr="00271B4B" w:rsidRDefault="00B54C7F" w:rsidP="00271B4B">
      <w:pPr>
        <w:jc w:val="both"/>
        <w:rPr>
          <w:b/>
          <w:bCs/>
          <w:sz w:val="28"/>
          <w:szCs w:val="28"/>
        </w:rPr>
      </w:pPr>
      <w:r w:rsidRPr="00B54C7F">
        <w:rPr>
          <w:b/>
          <w:bCs/>
          <w:sz w:val="28"/>
          <w:szCs w:val="28"/>
        </w:rPr>
        <w:t>The Scene</w:t>
      </w:r>
      <w:r w:rsidR="002B4C85">
        <w:t xml:space="preserve"> </w:t>
      </w:r>
    </w:p>
    <w:p w14:paraId="39A6C148" w14:textId="1BB81DD3" w:rsidR="00195075" w:rsidRPr="00195075" w:rsidRDefault="00A4184D" w:rsidP="00271B4B">
      <w:pPr>
        <w:jc w:val="center"/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51072" behindDoc="0" locked="0" layoutInCell="1" allowOverlap="1" wp14:anchorId="015CDDAE" wp14:editId="74288B56">
                <wp:simplePos x="0" y="0"/>
                <wp:positionH relativeFrom="column">
                  <wp:posOffset>0</wp:posOffset>
                </wp:positionH>
                <wp:positionV relativeFrom="paragraph">
                  <wp:posOffset>6102</wp:posOffset>
                </wp:positionV>
                <wp:extent cx="6400524" cy="599440"/>
                <wp:effectExtent l="0" t="0" r="635" b="0"/>
                <wp:wrapNone/>
                <wp:docPr id="192" name="Group 19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00524" cy="599440"/>
                          <a:chOff x="0" y="0"/>
                          <a:chExt cx="6400524" cy="599440"/>
                        </a:xfrm>
                      </wpg:grpSpPr>
                      <pic:pic xmlns:pic="http://schemas.openxmlformats.org/drawingml/2006/picture">
                        <pic:nvPicPr>
                          <pic:cNvPr id="47" name="Picture 47"/>
                          <pic:cNvPicPr>
                            <a:picLocks noChangeAspect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8880" cy="5994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" name="Text Box 1"/>
                        <wps:cNvSpPr txBox="1"/>
                        <wps:spPr>
                          <a:xfrm>
                            <a:off x="3772894" y="155050"/>
                            <a:ext cx="2627630" cy="316523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639E218B" w14:textId="25736598" w:rsidR="00234F59" w:rsidRPr="00D517E4" w:rsidRDefault="006441D9" w:rsidP="00234F59">
                              <w:pPr>
                                <w:pStyle w:val="Caption"/>
                                <w:rPr>
                                  <w:b/>
                                  <w:bCs/>
                                  <w:noProof/>
                                  <w:sz w:val="28"/>
                                  <w:szCs w:val="28"/>
                                </w:rPr>
                              </w:pPr>
                              <w:r>
                                <w:t>Figure 1</w:t>
                              </w:r>
                              <w:r w:rsidR="00234F59">
                                <w:t xml:space="preserve"> - Scene movement, Less Tessellation Levels</w:t>
                              </w:r>
                              <w:r w:rsidR="00DE00F1">
                                <w:t xml:space="preserve"> (Blocky)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15CDDAE" id="Group 192" o:spid="_x0000_s1026" style="position:absolute;left:0;text-align:left;margin-left:0;margin-top:.5pt;width:7in;height:47.2pt;z-index:251651072" coordsize="64005,599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7" o:spid="_x0000_s1027" type="#_x0000_t75" style="position:absolute;width:37388;height:59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">
                  <v:imagedata r:id="rId9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" o:spid="_x0000_s1028" type="#_x0000_t202" style="position:absolute;left:37728;top:1550;width:26277;height:31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" stroked="f">
                  <v:textbox inset="0,0,0,0">
                    <w:txbxContent>
                      <w:p w14:paraId="639E218B" w14:textId="25736598" w:rsidR="00234F59" w:rsidRPr="00D517E4" w:rsidRDefault="006441D9" w:rsidP="00234F59">
                        <w:pPr>
                          <w:pStyle w:val="Caption"/>
                          <w:rPr>
                            <w:b/>
                            <w:bCs/>
                            <w:noProof/>
                            <w:sz w:val="28"/>
                            <w:szCs w:val="28"/>
                          </w:rPr>
                        </w:pPr>
                        <w:r>
                          <w:t>Figure 1</w:t>
                        </w:r>
                        <w:r w:rsidR="00234F59">
                          <w:t xml:space="preserve"> - Scene movement, Less Tessellation Levels</w:t>
                        </w:r>
                        <w:r w:rsidR="00DE00F1">
                          <w:t xml:space="preserve"> (Blocky).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52354187" w14:textId="7AEEDF47" w:rsidR="00195075" w:rsidRPr="00195075" w:rsidRDefault="00A4184D" w:rsidP="00271B4B">
      <w:pPr>
        <w:jc w:val="center"/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67456" behindDoc="0" locked="0" layoutInCell="1" allowOverlap="1" wp14:anchorId="589F11D0" wp14:editId="527665F7">
                <wp:simplePos x="0" y="0"/>
                <wp:positionH relativeFrom="column">
                  <wp:posOffset>3236181</wp:posOffset>
                </wp:positionH>
                <wp:positionV relativeFrom="paragraph">
                  <wp:posOffset>4874315</wp:posOffset>
                </wp:positionV>
                <wp:extent cx="3411247" cy="1890064"/>
                <wp:effectExtent l="0" t="0" r="0" b="0"/>
                <wp:wrapNone/>
                <wp:docPr id="193" name="Group 19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411247" cy="1890064"/>
                          <a:chOff x="0" y="0"/>
                          <a:chExt cx="3411247" cy="1890064"/>
                        </a:xfrm>
                      </wpg:grpSpPr>
                      <pic:pic xmlns:pic="http://schemas.openxmlformats.org/drawingml/2006/picture">
                        <pic:nvPicPr>
                          <pic:cNvPr id="52" name="Picture 52" descr="A rocky cliff next to a body of water&#10;&#10;Description automatically generated with low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09315" cy="16738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57" name="Text Box 57"/>
                        <wps:cNvSpPr txBox="1"/>
                        <wps:spPr>
                          <a:xfrm>
                            <a:off x="15902" y="1729409"/>
                            <a:ext cx="3395345" cy="16065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75412756" w14:textId="2E55F8B8" w:rsidR="00F874E5" w:rsidRPr="00DD346E" w:rsidRDefault="00F874E5" w:rsidP="00F874E5">
                              <w:pPr>
                                <w:pStyle w:val="Caption"/>
                                <w:jc w:val="center"/>
                                <w:rPr>
                                  <w:noProof/>
                                </w:rPr>
                              </w:pPr>
                              <w:r>
                                <w:t>Figure 6 - Scene 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89F11D0" id="Group 193" o:spid="_x0000_s1029" style="position:absolute;left:0;text-align:left;margin-left:254.8pt;margin-top:383.8pt;width:268.6pt;height:148.8pt;z-index:251667456" coordsize="34112,1890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">
                <v:shape id="Picture 52" o:spid="_x0000_s1030" type="#_x0000_t75" alt="A rocky cliff next to a body of water&#10;&#10;Description automatically generated with low confidence" style="position:absolute;width:34093;height:167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">
                  <v:imagedata r:id="rId11" o:title="A rocky cliff next to a body of water&#10;&#10;Description automatically generated with low confidence"/>
                </v:shape>
                <v:shape id="Text Box 57" o:spid="_x0000_s1031" type="#_x0000_t202" style="position:absolute;left:159;top:17294;width:33953;height:16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" stroked="f">
                  <v:textbox inset="0,0,0,0">
                    <w:txbxContent>
                      <w:p w14:paraId="75412756" w14:textId="2E55F8B8" w:rsidR="00F874E5" w:rsidRPr="00DD346E" w:rsidRDefault="00F874E5" w:rsidP="00F874E5">
                        <w:pPr>
                          <w:pStyle w:val="Caption"/>
                          <w:jc w:val="center"/>
                          <w:rPr>
                            <w:noProof/>
                          </w:rPr>
                        </w:pPr>
                        <w:r>
                          <w:t>Figure 6 - Scene 2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54144" behindDoc="0" locked="0" layoutInCell="1" allowOverlap="1" wp14:anchorId="0E100205" wp14:editId="23329B29">
                <wp:simplePos x="0" y="0"/>
                <wp:positionH relativeFrom="column">
                  <wp:posOffset>0</wp:posOffset>
                </wp:positionH>
                <wp:positionV relativeFrom="paragraph">
                  <wp:posOffset>417609</wp:posOffset>
                </wp:positionV>
                <wp:extent cx="3175000" cy="2148288"/>
                <wp:effectExtent l="0" t="0" r="6350" b="4445"/>
                <wp:wrapSquare wrapText="bothSides"/>
                <wp:docPr id="63" name="Group 6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75000" cy="2148288"/>
                          <a:chOff x="0" y="0"/>
                          <a:chExt cx="3175000" cy="2148288"/>
                        </a:xfrm>
                      </wpg:grpSpPr>
                      <pic:pic xmlns:pic="http://schemas.openxmlformats.org/drawingml/2006/picture">
                        <pic:nvPicPr>
                          <pic:cNvPr id="48" name="Picture 48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75000" cy="19126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53" name="Text Box 53"/>
                        <wps:cNvSpPr txBox="1"/>
                        <wps:spPr>
                          <a:xfrm>
                            <a:off x="0" y="1967948"/>
                            <a:ext cx="3175000" cy="18034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433CE3D9" w14:textId="31FB5EB0" w:rsidR="00DE00F1" w:rsidRPr="00E219C1" w:rsidRDefault="00DE00F1" w:rsidP="00C715DD">
                              <w:pPr>
                                <w:pStyle w:val="Caption"/>
                                <w:jc w:val="center"/>
                                <w:rPr>
                                  <w:noProof/>
                                  <w:sz w:val="28"/>
                                  <w:szCs w:val="28"/>
                                </w:rPr>
                              </w:pPr>
                              <w:r>
                                <w:t xml:space="preserve">Figure </w:t>
                              </w:r>
                              <w:r w:rsidR="006441D9">
                                <w:t>2</w:t>
                              </w:r>
                              <w:r>
                                <w:t xml:space="preserve"> - </w:t>
                              </w:r>
                              <w:r w:rsidRPr="001F5567">
                                <w:t xml:space="preserve">Scene movement, </w:t>
                              </w:r>
                              <w:r>
                                <w:t>More</w:t>
                              </w:r>
                              <w:r w:rsidRPr="001F5567">
                                <w:t xml:space="preserve"> Tessellation Levels (</w:t>
                              </w:r>
                              <w:r>
                                <w:t>Detailed</w:t>
                              </w:r>
                              <w:r w:rsidRPr="001F5567">
                                <w:t>)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E100205" id="Group 63" o:spid="_x0000_s1032" style="position:absolute;left:0;text-align:left;margin-left:0;margin-top:32.9pt;width:250pt;height:169.15pt;z-index:251654144" coordsize="31750,2148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+L6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">
                <v:shape id="Picture 48" o:spid="_x0000_s1033" type="#_x0000_t75" style="position:absolute;width:31750;height:191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">
                  <v:imagedata r:id="rId13" o:title=""/>
                </v:shape>
                <v:shape id="Text Box 53" o:spid="_x0000_s1034" type="#_x0000_t202" style="position:absolute;top:19679;width:31750;height:18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" stroked="f">
                  <v:textbox inset="0,0,0,0">
                    <w:txbxContent>
                      <w:p w14:paraId="433CE3D9" w14:textId="31FB5EB0" w:rsidR="00DE00F1" w:rsidRPr="00E219C1" w:rsidRDefault="00DE00F1" w:rsidP="00C715DD">
                        <w:pPr>
                          <w:pStyle w:val="Caption"/>
                          <w:jc w:val="center"/>
                          <w:rPr>
                            <w:noProof/>
                            <w:sz w:val="28"/>
                            <w:szCs w:val="28"/>
                          </w:rPr>
                        </w:pPr>
                        <w:r>
                          <w:t xml:space="preserve">Figure </w:t>
                        </w:r>
                        <w:r w:rsidR="006441D9">
                          <w:t>2</w:t>
                        </w:r>
                        <w:r>
                          <w:t xml:space="preserve"> - </w:t>
                        </w:r>
                        <w:r w:rsidRPr="001F5567">
                          <w:t xml:space="preserve">Scene movement, </w:t>
                        </w:r>
                        <w:r>
                          <w:t>More</w:t>
                        </w:r>
                        <w:r w:rsidRPr="001F5567">
                          <w:t xml:space="preserve"> Tessellation Levels (</w:t>
                        </w:r>
                        <w:r>
                          <w:t>Detailed</w:t>
                        </w:r>
                        <w:r w:rsidRPr="001F5567">
                          <w:t>).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57216" behindDoc="0" locked="0" layoutInCell="1" allowOverlap="1" wp14:anchorId="380C04F2" wp14:editId="677732FB">
                <wp:simplePos x="0" y="0"/>
                <wp:positionH relativeFrom="column">
                  <wp:posOffset>3343523</wp:posOffset>
                </wp:positionH>
                <wp:positionV relativeFrom="paragraph">
                  <wp:posOffset>326169</wp:posOffset>
                </wp:positionV>
                <wp:extent cx="3303905" cy="2217834"/>
                <wp:effectExtent l="0" t="0" r="0" b="0"/>
                <wp:wrapSquare wrapText="bothSides"/>
                <wp:docPr id="62" name="Group 6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03905" cy="2217834"/>
                          <a:chOff x="0" y="0"/>
                          <a:chExt cx="3303905" cy="2217834"/>
                        </a:xfrm>
                      </wpg:grpSpPr>
                      <pic:pic xmlns:pic="http://schemas.openxmlformats.org/drawingml/2006/picture">
                        <pic:nvPicPr>
                          <pic:cNvPr id="50" name="Picture 50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9392" y="0"/>
                            <a:ext cx="3204210" cy="2034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54" name="Text Box 54"/>
                        <wps:cNvSpPr txBox="1"/>
                        <wps:spPr>
                          <a:xfrm>
                            <a:off x="0" y="2067339"/>
                            <a:ext cx="3303905" cy="15049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68B289F5" w14:textId="3CEE6622" w:rsidR="00C715DD" w:rsidRPr="00F34F50" w:rsidRDefault="00C715DD" w:rsidP="00C715DD">
                              <w:pPr>
                                <w:pStyle w:val="Caption"/>
                                <w:jc w:val="center"/>
                                <w:rPr>
                                  <w:noProof/>
                                  <w:sz w:val="28"/>
                                  <w:szCs w:val="28"/>
                                </w:rPr>
                              </w:pPr>
                              <w:r>
                                <w:t xml:space="preserve">Figure </w:t>
                              </w:r>
                              <w:r w:rsidR="006441D9">
                                <w:t>3</w:t>
                              </w:r>
                              <w:r>
                                <w:t xml:space="preserve"> - Ambient Light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80C04F2" id="Group 62" o:spid="_x0000_s1035" style="position:absolute;left:0;text-align:left;margin-left:263.25pt;margin-top:25.7pt;width:260.15pt;height:174.65pt;z-index:251657216" coordsize="33039,2217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">
                <v:shape id="Picture 50" o:spid="_x0000_s1036" type="#_x0000_t75" style="position:absolute;left:993;width:32043;height:203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">
                  <v:imagedata r:id="rId15" o:title=""/>
                </v:shape>
                <v:shape id="Text Box 54" o:spid="_x0000_s1037" type="#_x0000_t202" style="position:absolute;top:20673;width:33039;height:15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" stroked="f">
                  <v:textbox inset="0,0,0,0">
                    <w:txbxContent>
                      <w:p w14:paraId="68B289F5" w14:textId="3CEE6622" w:rsidR="00C715DD" w:rsidRPr="00F34F50" w:rsidRDefault="00C715DD" w:rsidP="00C715DD">
                        <w:pPr>
                          <w:pStyle w:val="Caption"/>
                          <w:jc w:val="center"/>
                          <w:rPr>
                            <w:noProof/>
                            <w:sz w:val="28"/>
                            <w:szCs w:val="28"/>
                          </w:rPr>
                        </w:pPr>
                        <w:r>
                          <w:t xml:space="preserve">Figure </w:t>
                        </w:r>
                        <w:r w:rsidR="006441D9">
                          <w:t>3</w:t>
                        </w:r>
                        <w:r>
                          <w:t xml:space="preserve"> - Ambient Lighting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2915AFFA" wp14:editId="62EBC523">
                <wp:simplePos x="0" y="0"/>
                <wp:positionH relativeFrom="column">
                  <wp:posOffset>3267986</wp:posOffset>
                </wp:positionH>
                <wp:positionV relativeFrom="paragraph">
                  <wp:posOffset>2691682</wp:posOffset>
                </wp:positionV>
                <wp:extent cx="3379470" cy="2116676"/>
                <wp:effectExtent l="0" t="0" r="0" b="0"/>
                <wp:wrapSquare wrapText="bothSides"/>
                <wp:docPr id="61" name="Group 6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79470" cy="2116676"/>
                          <a:chOff x="0" y="0"/>
                          <a:chExt cx="3379470" cy="2116676"/>
                        </a:xfrm>
                      </wpg:grpSpPr>
                      <pic:pic xmlns:pic="http://schemas.openxmlformats.org/drawingml/2006/picture">
                        <pic:nvPicPr>
                          <pic:cNvPr id="49" name="Picture 49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79470" cy="18980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55" name="Text Box 55"/>
                        <wps:cNvSpPr txBox="1"/>
                        <wps:spPr>
                          <a:xfrm>
                            <a:off x="0" y="1956021"/>
                            <a:ext cx="3379470" cy="16065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2E1DF2C7" w14:textId="0C4C11A0" w:rsidR="006441D9" w:rsidRPr="00DD346E" w:rsidRDefault="006441D9" w:rsidP="006441D9">
                              <w:pPr>
                                <w:pStyle w:val="Caption"/>
                                <w:jc w:val="center"/>
                                <w:rPr>
                                  <w:noProof/>
                                </w:rPr>
                              </w:pPr>
                              <w:r>
                                <w:t xml:space="preserve">Figure 4 - </w:t>
                              </w:r>
                              <w:r w:rsidRPr="008A315D">
                                <w:t xml:space="preserve">Ambient </w:t>
                              </w:r>
                              <w:r>
                                <w:t xml:space="preserve">+ Diffuse </w:t>
                              </w:r>
                              <w:r w:rsidRPr="008A315D">
                                <w:t>Light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915AFFA" id="Group 61" o:spid="_x0000_s1038" style="position:absolute;left:0;text-align:left;margin-left:257.3pt;margin-top:211.95pt;width:266.1pt;height:166.65pt;z-index:251660288" coordsize="33794,2116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">
                <v:shape id="Picture 49" o:spid="_x0000_s1039" type="#_x0000_t75" style="position:absolute;width:33794;height:189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">
                  <v:imagedata r:id="rId17" o:title=""/>
                </v:shape>
                <v:shape id="Text Box 55" o:spid="_x0000_s1040" type="#_x0000_t202" style="position:absolute;top:19560;width:33794;height:16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" stroked="f">
                  <v:textbox inset="0,0,0,0">
                    <w:txbxContent>
                      <w:p w14:paraId="2E1DF2C7" w14:textId="0C4C11A0" w:rsidR="006441D9" w:rsidRPr="00DD346E" w:rsidRDefault="006441D9" w:rsidP="006441D9">
                        <w:pPr>
                          <w:pStyle w:val="Caption"/>
                          <w:jc w:val="center"/>
                          <w:rPr>
                            <w:noProof/>
                          </w:rPr>
                        </w:pPr>
                        <w:r>
                          <w:t xml:space="preserve">Figure 4 - </w:t>
                        </w:r>
                        <w:r w:rsidRPr="008A315D">
                          <w:t xml:space="preserve">Ambient </w:t>
                        </w:r>
                        <w:r>
                          <w:t xml:space="preserve">+ Diffuse </w:t>
                        </w:r>
                        <w:r w:rsidRPr="008A315D">
                          <w:t>Lighting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</w:p>
    <w:p w14:paraId="3A99210B" w14:textId="41212415" w:rsidR="00195075" w:rsidRPr="00195075" w:rsidRDefault="00007AF5" w:rsidP="00195075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79744" behindDoc="0" locked="0" layoutInCell="1" allowOverlap="1" wp14:anchorId="2F721B90" wp14:editId="09F6B685">
                <wp:simplePos x="0" y="0"/>
                <wp:positionH relativeFrom="column">
                  <wp:posOffset>0</wp:posOffset>
                </wp:positionH>
                <wp:positionV relativeFrom="paragraph">
                  <wp:posOffset>2307397</wp:posOffset>
                </wp:positionV>
                <wp:extent cx="2687320" cy="2776626"/>
                <wp:effectExtent l="0" t="0" r="0" b="5080"/>
                <wp:wrapNone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87320" cy="2776626"/>
                          <a:chOff x="0" y="0"/>
                          <a:chExt cx="2687320" cy="2776626"/>
                        </a:xfrm>
                      </wpg:grpSpPr>
                      <pic:pic xmlns:pic="http://schemas.openxmlformats.org/drawingml/2006/picture">
                        <pic:nvPicPr>
                          <pic:cNvPr id="51" name="Picture 51"/>
                          <pic:cNvPicPr>
                            <a:picLocks noChangeAspect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87320" cy="26028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56" name="Text Box 56"/>
                        <wps:cNvSpPr txBox="1"/>
                        <wps:spPr>
                          <a:xfrm>
                            <a:off x="0" y="2615979"/>
                            <a:ext cx="2687320" cy="160647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1330B3C7" w14:textId="77777777" w:rsidR="00007AF5" w:rsidRPr="00DD346E" w:rsidRDefault="00007AF5" w:rsidP="00007AF5">
                              <w:pPr>
                                <w:pStyle w:val="Caption"/>
                                <w:jc w:val="center"/>
                                <w:rPr>
                                  <w:noProof/>
                                </w:rPr>
                              </w:pPr>
                              <w:r>
                                <w:t>Figure 5 - Blend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F721B90" id="Group 5" o:spid="_x0000_s1041" style="position:absolute;margin-left:0;margin-top:181.7pt;width:211.6pt;height:218.65pt;z-index:251679744" coordsize="26873,2776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">
                <v:shape id="Picture 51" o:spid="_x0000_s1042" type="#_x0000_t75" style="position:absolute;width:26873;height:260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">
                  <v:imagedata r:id="rId19" o:title=""/>
                </v:shape>
                <v:shape id="Text Box 56" o:spid="_x0000_s1043" type="#_x0000_t202" style="position:absolute;top:26159;width:26873;height:16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" stroked="f">
                  <v:textbox inset="0,0,0,0">
                    <w:txbxContent>
                      <w:p w14:paraId="1330B3C7" w14:textId="77777777" w:rsidR="00007AF5" w:rsidRPr="00DD346E" w:rsidRDefault="00007AF5" w:rsidP="00007AF5">
                        <w:pPr>
                          <w:pStyle w:val="Caption"/>
                          <w:jc w:val="center"/>
                          <w:rPr>
                            <w:noProof/>
                          </w:rPr>
                        </w:pPr>
                        <w:r>
                          <w:t>Figure 5 - Blending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4233EE53" w14:textId="2B30CA1B" w:rsidR="00195075" w:rsidRPr="00195075" w:rsidRDefault="00195075" w:rsidP="00195075">
      <w:pPr>
        <w:rPr>
          <w:sz w:val="28"/>
          <w:szCs w:val="28"/>
        </w:rPr>
      </w:pPr>
    </w:p>
    <w:p w14:paraId="15C2FB52" w14:textId="089BB5CC" w:rsidR="00195075" w:rsidRPr="00195075" w:rsidRDefault="00195075" w:rsidP="00195075">
      <w:pPr>
        <w:rPr>
          <w:sz w:val="28"/>
          <w:szCs w:val="28"/>
        </w:rPr>
      </w:pPr>
    </w:p>
    <w:p w14:paraId="7A69387B" w14:textId="51E425B9" w:rsidR="00195075" w:rsidRPr="00195075" w:rsidRDefault="00195075" w:rsidP="00195075">
      <w:pPr>
        <w:rPr>
          <w:sz w:val="28"/>
          <w:szCs w:val="28"/>
        </w:rPr>
      </w:pPr>
    </w:p>
    <w:p w14:paraId="3019E449" w14:textId="2A40CD83" w:rsidR="00195075" w:rsidRPr="00195075" w:rsidRDefault="00195075" w:rsidP="00195075">
      <w:pPr>
        <w:rPr>
          <w:sz w:val="28"/>
          <w:szCs w:val="28"/>
        </w:rPr>
      </w:pPr>
    </w:p>
    <w:p w14:paraId="774C2DA3" w14:textId="2B112A6B" w:rsidR="00195075" w:rsidRDefault="00195075" w:rsidP="00195075">
      <w:pPr>
        <w:rPr>
          <w:sz w:val="28"/>
          <w:szCs w:val="28"/>
        </w:rPr>
      </w:pPr>
    </w:p>
    <w:p w14:paraId="7D87AFAC" w14:textId="208595CB" w:rsidR="00195075" w:rsidRDefault="00195075" w:rsidP="00195075">
      <w:pPr>
        <w:tabs>
          <w:tab w:val="left" w:pos="3983"/>
        </w:tabs>
        <w:rPr>
          <w:sz w:val="28"/>
          <w:szCs w:val="28"/>
        </w:rPr>
      </w:pPr>
      <w:r>
        <w:rPr>
          <w:sz w:val="28"/>
          <w:szCs w:val="28"/>
        </w:rPr>
        <w:tab/>
      </w:r>
    </w:p>
    <w:p w14:paraId="4774A212" w14:textId="3FAFA64D" w:rsidR="00813A36" w:rsidRDefault="00813A36" w:rsidP="00195075">
      <w:pPr>
        <w:tabs>
          <w:tab w:val="left" w:pos="3983"/>
        </w:tabs>
        <w:rPr>
          <w:sz w:val="28"/>
          <w:szCs w:val="28"/>
        </w:rPr>
      </w:pPr>
    </w:p>
    <w:p w14:paraId="01490256" w14:textId="1119B72B" w:rsidR="00813A36" w:rsidRDefault="00007AF5" w:rsidP="00195075">
      <w:pPr>
        <w:tabs>
          <w:tab w:val="left" w:pos="3983"/>
        </w:tabs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76672" behindDoc="0" locked="0" layoutInCell="1" allowOverlap="1" wp14:anchorId="5B88FAFF" wp14:editId="58C4C7E2">
                <wp:simplePos x="0" y="0"/>
                <wp:positionH relativeFrom="margin">
                  <wp:align>left</wp:align>
                </wp:positionH>
                <wp:positionV relativeFrom="paragraph">
                  <wp:posOffset>152455</wp:posOffset>
                </wp:positionV>
                <wp:extent cx="3101340" cy="1503790"/>
                <wp:effectExtent l="0" t="0" r="3810" b="1270"/>
                <wp:wrapNone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01340" cy="1503790"/>
                          <a:chOff x="0" y="0"/>
                          <a:chExt cx="3101340" cy="1503790"/>
                        </a:xfrm>
                      </wpg:grpSpPr>
                      <wps:wsp>
                        <wps:cNvPr id="2" name="Text Box 2"/>
                        <wps:cNvSpPr txBox="1"/>
                        <wps:spPr>
                          <a:xfrm>
                            <a:off x="0" y="1343770"/>
                            <a:ext cx="3101340" cy="16002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3340A4A9" w14:textId="59699DFB" w:rsidR="00DC551B" w:rsidRPr="00DD346E" w:rsidRDefault="00DC551B" w:rsidP="00DC551B">
                              <w:pPr>
                                <w:pStyle w:val="Caption"/>
                                <w:jc w:val="center"/>
                                <w:rPr>
                                  <w:noProof/>
                                </w:rPr>
                              </w:pPr>
                              <w:r>
                                <w:t xml:space="preserve">Figure </w:t>
                              </w:r>
                              <w:r w:rsidR="00007AF5">
                                <w:t>8</w:t>
                              </w:r>
                              <w:r>
                                <w:t xml:space="preserve"> </w:t>
                              </w:r>
                              <w:r w:rsidR="00CB22A0">
                                <w:t>-</w:t>
                              </w:r>
                              <w:r>
                                <w:t xml:space="preserve"> Cracking Fix</w:t>
                              </w:r>
                              <w:r w:rsidR="00007AF5">
                                <w:t xml:space="preserve">, </w:t>
                              </w:r>
                              <w:r>
                                <w:t>white background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" name="Picture 3" descr="A picture containing outdoor, tree, rock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3101340" cy="1311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B88FAFF" id="Group 4" o:spid="_x0000_s1044" style="position:absolute;margin-left:0;margin-top:12pt;width:244.2pt;height:118.4pt;z-index:251676672;mso-position-horizontal:left;mso-position-horizontal-relative:margin" coordsize="31013,1503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">
                <v:shape id="Text Box 2" o:spid="_x0000_s1045" type="#_x0000_t202" style="position:absolute;top:13437;width:31013;height:16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" stroked="f">
                  <v:textbox inset="0,0,0,0">
                    <w:txbxContent>
                      <w:p w14:paraId="3340A4A9" w14:textId="59699DFB" w:rsidR="00DC551B" w:rsidRPr="00DD346E" w:rsidRDefault="00DC551B" w:rsidP="00DC551B">
                        <w:pPr>
                          <w:pStyle w:val="Caption"/>
                          <w:jc w:val="center"/>
                          <w:rPr>
                            <w:noProof/>
                          </w:rPr>
                        </w:pPr>
                        <w:r>
                          <w:t xml:space="preserve">Figure </w:t>
                        </w:r>
                        <w:r w:rsidR="00007AF5">
                          <w:t>8</w:t>
                        </w:r>
                        <w:r>
                          <w:t xml:space="preserve"> </w:t>
                        </w:r>
                        <w:r w:rsidR="00CB22A0">
                          <w:t>-</w:t>
                        </w:r>
                        <w:r>
                          <w:t xml:space="preserve"> Cracking Fix</w:t>
                        </w:r>
                        <w:r w:rsidR="00007AF5">
                          <w:t xml:space="preserve">, </w:t>
                        </w:r>
                        <w:r>
                          <w:t>white background</w:t>
                        </w:r>
                      </w:p>
                    </w:txbxContent>
                  </v:textbox>
                </v:shape>
                <v:shape id="Picture 3" o:spid="_x0000_s1046" type="#_x0000_t75" alt="A picture containing outdoor, tree, rock&#10;&#10;Description automatically generated" style="position:absolute;width:31013;height:131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">
                  <v:imagedata r:id="rId21" o:title="A picture containing outdoor, tree, rock&#10;&#10;Description automatically generated"/>
                </v:shape>
                <w10:wrap anchorx="margin"/>
              </v:group>
            </w:pict>
          </mc:Fallback>
        </mc:AlternateContent>
      </w:r>
    </w:p>
    <w:p w14:paraId="23E6B2A7" w14:textId="3BA98164" w:rsidR="00813A36" w:rsidRDefault="00813A36" w:rsidP="00195075">
      <w:pPr>
        <w:tabs>
          <w:tab w:val="left" w:pos="3983"/>
        </w:tabs>
        <w:rPr>
          <w:sz w:val="28"/>
          <w:szCs w:val="28"/>
        </w:rPr>
      </w:pPr>
    </w:p>
    <w:p w14:paraId="62C05C29" w14:textId="04E95F59" w:rsidR="00813A36" w:rsidRDefault="00813A36" w:rsidP="00195075">
      <w:pPr>
        <w:tabs>
          <w:tab w:val="left" w:pos="3983"/>
        </w:tabs>
        <w:rPr>
          <w:sz w:val="28"/>
          <w:szCs w:val="28"/>
        </w:rPr>
      </w:pPr>
    </w:p>
    <w:p w14:paraId="46E0A8A3" w14:textId="7860B3EF" w:rsidR="00813A36" w:rsidRPr="00813A36" w:rsidRDefault="00813A36" w:rsidP="00813A36">
      <w:pPr>
        <w:rPr>
          <w:sz w:val="28"/>
          <w:szCs w:val="28"/>
        </w:rPr>
      </w:pPr>
    </w:p>
    <w:p w14:paraId="2C2709CC" w14:textId="093A7FC7" w:rsidR="00813A36" w:rsidRPr="00813A36" w:rsidRDefault="00CB22A0" w:rsidP="00813A36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82816" behindDoc="0" locked="0" layoutInCell="1" allowOverlap="1" wp14:anchorId="2444A480" wp14:editId="10351274">
                <wp:simplePos x="0" y="0"/>
                <wp:positionH relativeFrom="column">
                  <wp:posOffset>0</wp:posOffset>
                </wp:positionH>
                <wp:positionV relativeFrom="paragraph">
                  <wp:posOffset>332850</wp:posOffset>
                </wp:positionV>
                <wp:extent cx="2583815" cy="1567389"/>
                <wp:effectExtent l="0" t="0" r="6985" b="0"/>
                <wp:wrapNone/>
                <wp:docPr id="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83815" cy="1567389"/>
                          <a:chOff x="0" y="0"/>
                          <a:chExt cx="2583815" cy="1567389"/>
                        </a:xfrm>
                      </wpg:grpSpPr>
                      <pic:pic xmlns:pic="http://schemas.openxmlformats.org/drawingml/2006/picture">
                        <pic:nvPicPr>
                          <pic:cNvPr id="60" name="Picture 60"/>
                          <pic:cNvPicPr>
                            <a:picLocks noChangeAspect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83815" cy="1388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6" name="Text Box 6"/>
                        <wps:cNvSpPr txBox="1"/>
                        <wps:spPr>
                          <a:xfrm>
                            <a:off x="0" y="1407381"/>
                            <a:ext cx="2568271" cy="160008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15E81323" w14:textId="6719626B" w:rsidR="00CB22A0" w:rsidRPr="00DD346E" w:rsidRDefault="00CB22A0" w:rsidP="00CB22A0">
                              <w:pPr>
                                <w:pStyle w:val="Caption"/>
                                <w:jc w:val="center"/>
                                <w:rPr>
                                  <w:noProof/>
                                </w:rPr>
                              </w:pPr>
                              <w:r>
                                <w:t xml:space="preserve">Figure 9 - Adjustable </w:t>
                              </w:r>
                              <w:r w:rsidR="00D11654">
                                <w:t>W</w:t>
                              </w:r>
                              <w:r>
                                <w:t>ater level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444A480" id="Group 7" o:spid="_x0000_s1047" style="position:absolute;margin-left:0;margin-top:26.2pt;width:203.45pt;height:123.4pt;z-index:251682816" coordsize="25838,1567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">
                <v:shape id="Picture 60" o:spid="_x0000_s1048" type="#_x0000_t75" style="position:absolute;width:25838;height:138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">
                  <v:imagedata r:id="rId23" o:title=""/>
                </v:shape>
                <v:shape id="Text Box 6" o:spid="_x0000_s1049" type="#_x0000_t202" style="position:absolute;top:14073;width:25682;height:16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" stroked="f">
                  <v:textbox inset="0,0,0,0">
                    <w:txbxContent>
                      <w:p w14:paraId="15E81323" w14:textId="6719626B" w:rsidR="00CB22A0" w:rsidRPr="00DD346E" w:rsidRDefault="00CB22A0" w:rsidP="00CB22A0">
                        <w:pPr>
                          <w:pStyle w:val="Caption"/>
                          <w:jc w:val="center"/>
                          <w:rPr>
                            <w:noProof/>
                          </w:rPr>
                        </w:pPr>
                        <w:r>
                          <w:t xml:space="preserve">Figure 9 - Adjustable </w:t>
                        </w:r>
                        <w:r w:rsidR="00D11654">
                          <w:t>W</w:t>
                        </w:r>
                        <w:r>
                          <w:t>ater level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B53E05">
        <w:rPr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71552" behindDoc="0" locked="0" layoutInCell="1" allowOverlap="1" wp14:anchorId="6ADFF721" wp14:editId="5F11AE73">
                <wp:simplePos x="0" y="0"/>
                <wp:positionH relativeFrom="margin">
                  <wp:align>right</wp:align>
                </wp:positionH>
                <wp:positionV relativeFrom="paragraph">
                  <wp:posOffset>173962</wp:posOffset>
                </wp:positionV>
                <wp:extent cx="3721100" cy="1774769"/>
                <wp:effectExtent l="0" t="0" r="0" b="0"/>
                <wp:wrapNone/>
                <wp:docPr id="194" name="Group 19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721100" cy="1774769"/>
                          <a:chOff x="0" y="123247"/>
                          <a:chExt cx="3721100" cy="1774769"/>
                        </a:xfrm>
                      </wpg:grpSpPr>
                      <pic:pic xmlns:pic="http://schemas.openxmlformats.org/drawingml/2006/picture">
                        <pic:nvPicPr>
                          <pic:cNvPr id="58" name="Picture 58" descr="A picture containing outdoor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 t="8097" b="26"/>
                          <a:stretch/>
                        </pic:blipFill>
                        <pic:spPr>
                          <a:xfrm>
                            <a:off x="0" y="123247"/>
                            <a:ext cx="3721100" cy="153380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9" name="Text Box 59"/>
                        <wps:cNvSpPr txBox="1"/>
                        <wps:spPr>
                          <a:xfrm>
                            <a:off x="29983" y="1737361"/>
                            <a:ext cx="3679190" cy="16065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0D79F587" w14:textId="46CC8414" w:rsidR="006F0D0B" w:rsidRPr="00DD346E" w:rsidRDefault="006F0D0B" w:rsidP="006F0D0B">
                              <w:pPr>
                                <w:pStyle w:val="Caption"/>
                                <w:jc w:val="center"/>
                                <w:rPr>
                                  <w:noProof/>
                                </w:rPr>
                              </w:pPr>
                              <w:r>
                                <w:t xml:space="preserve">Figure 7 </w:t>
                              </w:r>
                              <w:r w:rsidR="00CB22A0">
                                <w:t>-</w:t>
                              </w:r>
                              <w:r>
                                <w:t xml:space="preserve"> Cracking Issue</w:t>
                              </w:r>
                              <w:r w:rsidR="00DC551B">
                                <w:t xml:space="preserve">, </w:t>
                              </w:r>
                              <w:r>
                                <w:t>white background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ADFF721" id="Group 194" o:spid="_x0000_s1050" style="position:absolute;margin-left:241.8pt;margin-top:13.7pt;width:293pt;height:139.75pt;z-index:251671552;mso-position-horizontal:right;mso-position-horizontal-relative:margin;mso-height-relative:margin" coordorigin=",1232" coordsize="37211,1774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">
                <v:shape id="Picture 58" o:spid="_x0000_s1051" type="#_x0000_t75" alt="A picture containing outdoor&#10;&#10;Description automatically generated" style="position:absolute;top:1232;width:37211;height:153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">
                  <v:imagedata r:id="rId25" o:title="A picture containing outdoor&#10;&#10;Description automatically generated" croptop="5306f" cropbottom="17f"/>
                </v:shape>
                <v:shape id="Text Box 59" o:spid="_x0000_s1052" type="#_x0000_t202" style="position:absolute;left:299;top:17373;width:36792;height:16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" stroked="f">
                  <v:textbox inset="0,0,0,0">
                    <w:txbxContent>
                      <w:p w14:paraId="0D79F587" w14:textId="46CC8414" w:rsidR="006F0D0B" w:rsidRPr="00DD346E" w:rsidRDefault="006F0D0B" w:rsidP="006F0D0B">
                        <w:pPr>
                          <w:pStyle w:val="Caption"/>
                          <w:jc w:val="center"/>
                          <w:rPr>
                            <w:noProof/>
                          </w:rPr>
                        </w:pPr>
                        <w:r>
                          <w:t xml:space="preserve">Figure 7 </w:t>
                        </w:r>
                        <w:r w:rsidR="00CB22A0">
                          <w:t>-</w:t>
                        </w:r>
                        <w:r>
                          <w:t xml:space="preserve"> Cracking Issue</w:t>
                        </w:r>
                        <w:r w:rsidR="00DC551B">
                          <w:t xml:space="preserve">, </w:t>
                        </w:r>
                        <w:r>
                          <w:t>white background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1EF62E05" w14:textId="3BFC1075" w:rsidR="00813A36" w:rsidRPr="00813A36" w:rsidRDefault="00813A36" w:rsidP="00813A36">
      <w:pPr>
        <w:rPr>
          <w:sz w:val="28"/>
          <w:szCs w:val="28"/>
        </w:rPr>
      </w:pPr>
    </w:p>
    <w:p w14:paraId="536344D8" w14:textId="17AC9132" w:rsidR="00813A36" w:rsidRPr="00813A36" w:rsidRDefault="00813A36" w:rsidP="00813A36">
      <w:pPr>
        <w:rPr>
          <w:sz w:val="28"/>
          <w:szCs w:val="28"/>
        </w:rPr>
      </w:pPr>
    </w:p>
    <w:p w14:paraId="2E53ABE0" w14:textId="5487064E" w:rsidR="00813A36" w:rsidRPr="00813A36" w:rsidRDefault="00813A36" w:rsidP="00813A36">
      <w:pPr>
        <w:rPr>
          <w:sz w:val="28"/>
          <w:szCs w:val="28"/>
        </w:rPr>
      </w:pPr>
    </w:p>
    <w:p w14:paraId="7A1527B1" w14:textId="7BEDEEBA" w:rsidR="00B53E05" w:rsidRDefault="00B53E05" w:rsidP="00B53E05">
      <w:pPr>
        <w:spacing w:before="240" w:after="120"/>
        <w:rPr>
          <w:b/>
          <w:bCs/>
          <w:sz w:val="28"/>
          <w:szCs w:val="28"/>
        </w:rPr>
      </w:pPr>
    </w:p>
    <w:p w14:paraId="606D56F1" w14:textId="57C2055A" w:rsidR="00DC551B" w:rsidRDefault="00D11654" w:rsidP="00B53E05">
      <w:pPr>
        <w:spacing w:before="240" w:after="120"/>
        <w:rPr>
          <w:b/>
          <w:bCs/>
          <w:sz w:val="28"/>
          <w:szCs w:val="28"/>
        </w:rPr>
      </w:pPr>
      <w:r>
        <w:rPr>
          <w:noProof/>
          <w:sz w:val="24"/>
          <w:szCs w:val="24"/>
        </w:rPr>
        <w:lastRenderedPageBreak/>
        <mc:AlternateContent>
          <mc:Choice Requires="wpg">
            <w:drawing>
              <wp:anchor distT="0" distB="0" distL="114300" distR="114300" simplePos="0" relativeHeight="251686912" behindDoc="0" locked="0" layoutInCell="1" allowOverlap="1" wp14:anchorId="5407DC73" wp14:editId="14C80758">
                <wp:simplePos x="0" y="0"/>
                <wp:positionH relativeFrom="column">
                  <wp:posOffset>0</wp:posOffset>
                </wp:positionH>
                <wp:positionV relativeFrom="paragraph">
                  <wp:posOffset>1104</wp:posOffset>
                </wp:positionV>
                <wp:extent cx="2839085" cy="1661843"/>
                <wp:effectExtent l="0" t="0" r="0" b="0"/>
                <wp:wrapNone/>
                <wp:docPr id="11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39085" cy="1661843"/>
                          <a:chOff x="0" y="0"/>
                          <a:chExt cx="2839142" cy="1662368"/>
                        </a:xfrm>
                      </wpg:grpSpPr>
                      <pic:pic xmlns:pic="http://schemas.openxmlformats.org/drawingml/2006/picture">
                        <pic:nvPicPr>
                          <pic:cNvPr id="8" name="Picture 8"/>
                          <pic:cNvPicPr>
                            <a:picLocks noChangeAspect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39142" cy="14590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9" name="Text Box 9"/>
                        <wps:cNvSpPr txBox="1"/>
                        <wps:spPr>
                          <a:xfrm>
                            <a:off x="15903" y="1502381"/>
                            <a:ext cx="2806866" cy="159987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433A7280" w14:textId="64BACAAB" w:rsidR="00440693" w:rsidRPr="00DD346E" w:rsidRDefault="00440693" w:rsidP="00440693">
                              <w:pPr>
                                <w:pStyle w:val="Caption"/>
                                <w:jc w:val="center"/>
                                <w:rPr>
                                  <w:noProof/>
                                </w:rPr>
                              </w:pPr>
                              <w:r>
                                <w:t xml:space="preserve">Figure 10 - Adjustable </w:t>
                              </w:r>
                              <w:r w:rsidR="00D11654">
                                <w:t>S</w:t>
                              </w:r>
                              <w:r>
                                <w:t>now level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407DC73" id="Group 11" o:spid="_x0000_s1053" style="position:absolute;margin-left:0;margin-top:.1pt;width:223.55pt;height:130.85pt;z-index:251686912;mso-width-relative:margin;mso-height-relative:margin" coordsize="28391,1662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">
                <v:shape id="Picture 8" o:spid="_x0000_s1054" type="#_x0000_t75" style="position:absolute;width:28391;height:145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">
                  <v:imagedata r:id="rId27" o:title=""/>
                </v:shape>
                <v:shape id="Text Box 9" o:spid="_x0000_s1055" type="#_x0000_t202" style="position:absolute;left:159;top:15023;width:28068;height:16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" stroked="f">
                  <v:textbox inset="0,0,0,0">
                    <w:txbxContent>
                      <w:p w14:paraId="433A7280" w14:textId="64BACAAB" w:rsidR="00440693" w:rsidRPr="00DD346E" w:rsidRDefault="00440693" w:rsidP="00440693">
                        <w:pPr>
                          <w:pStyle w:val="Caption"/>
                          <w:jc w:val="center"/>
                          <w:rPr>
                            <w:noProof/>
                          </w:rPr>
                        </w:pPr>
                        <w:r>
                          <w:t xml:space="preserve">Figure 10 - Adjustable </w:t>
                        </w:r>
                        <w:r w:rsidR="00D11654">
                          <w:t>S</w:t>
                        </w:r>
                        <w:r>
                          <w:t>now level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7F57D9">
        <w:rPr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91008" behindDoc="0" locked="0" layoutInCell="1" allowOverlap="1" wp14:anchorId="6FE70B13" wp14:editId="74DA6C47">
                <wp:simplePos x="0" y="0"/>
                <wp:positionH relativeFrom="column">
                  <wp:posOffset>3005593</wp:posOffset>
                </wp:positionH>
                <wp:positionV relativeFrom="paragraph">
                  <wp:posOffset>1104</wp:posOffset>
                </wp:positionV>
                <wp:extent cx="3641090" cy="2624842"/>
                <wp:effectExtent l="0" t="0" r="0" b="4445"/>
                <wp:wrapNone/>
                <wp:docPr id="13" name="Group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641090" cy="2624842"/>
                          <a:chOff x="0" y="0"/>
                          <a:chExt cx="3641090" cy="2624842"/>
                        </a:xfrm>
                      </wpg:grpSpPr>
                      <pic:pic xmlns:pic="http://schemas.openxmlformats.org/drawingml/2006/picture">
                        <pic:nvPicPr>
                          <pic:cNvPr id="10" name="Picture 10" descr="A picture containing natur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41090" cy="24339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2" name="Text Box 12"/>
                        <wps:cNvSpPr txBox="1"/>
                        <wps:spPr>
                          <a:xfrm>
                            <a:off x="19878" y="2464905"/>
                            <a:ext cx="3613867" cy="159937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319BC24F" w14:textId="1D6516F9" w:rsidR="007F57D9" w:rsidRPr="00DD346E" w:rsidRDefault="007F57D9" w:rsidP="007F57D9">
                              <w:pPr>
                                <w:pStyle w:val="Caption"/>
                                <w:jc w:val="center"/>
                                <w:rPr>
                                  <w:noProof/>
                                </w:rPr>
                              </w:pPr>
                              <w:r>
                                <w:t>Figure 1</w:t>
                              </w:r>
                              <w:r w:rsidR="00CD67D2">
                                <w:t>1</w:t>
                              </w:r>
                              <w:r>
                                <w:t xml:space="preserve"> - Fo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FE70B13" id="Group 13" o:spid="_x0000_s1056" style="position:absolute;margin-left:236.65pt;margin-top:.1pt;width:286.7pt;height:206.7pt;z-index:251691008" coordsize="36410,2624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">
                <v:shape id="Picture 10" o:spid="_x0000_s1057" type="#_x0000_t75" alt="A picture containing nature&#10;&#10;Description automatically generated" style="position:absolute;width:36410;height:243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">
                  <v:imagedata r:id="rId29" o:title="A picture containing nature&#10;&#10;Description automatically generated"/>
                </v:shape>
                <v:shape id="Text Box 12" o:spid="_x0000_s1058" type="#_x0000_t202" style="position:absolute;left:198;top:24649;width:36139;height:15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" stroked="f">
                  <v:textbox inset="0,0,0,0">
                    <w:txbxContent>
                      <w:p w14:paraId="319BC24F" w14:textId="1D6516F9" w:rsidR="007F57D9" w:rsidRPr="00DD346E" w:rsidRDefault="007F57D9" w:rsidP="007F57D9">
                        <w:pPr>
                          <w:pStyle w:val="Caption"/>
                          <w:jc w:val="center"/>
                          <w:rPr>
                            <w:noProof/>
                          </w:rPr>
                        </w:pPr>
                        <w:r>
                          <w:t>Figure 1</w:t>
                        </w:r>
                        <w:r w:rsidR="00CD67D2">
                          <w:t>1</w:t>
                        </w:r>
                        <w:r>
                          <w:t xml:space="preserve"> - Fog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5D557BEA" w14:textId="47610ED9" w:rsidR="00DC551B" w:rsidRDefault="00DC551B" w:rsidP="00B53E05">
      <w:pPr>
        <w:spacing w:before="240" w:after="120"/>
        <w:rPr>
          <w:b/>
          <w:bCs/>
          <w:sz w:val="28"/>
          <w:szCs w:val="28"/>
        </w:rPr>
      </w:pPr>
    </w:p>
    <w:p w14:paraId="447126A5" w14:textId="73CE1D95" w:rsidR="00DC551B" w:rsidRDefault="00DC551B" w:rsidP="00B53E05">
      <w:pPr>
        <w:spacing w:before="240" w:after="120"/>
        <w:rPr>
          <w:b/>
          <w:bCs/>
          <w:sz w:val="28"/>
          <w:szCs w:val="28"/>
        </w:rPr>
      </w:pPr>
    </w:p>
    <w:p w14:paraId="2DAD0EA1" w14:textId="0DBF82F7" w:rsidR="00DC551B" w:rsidRDefault="00DC551B" w:rsidP="00B53E05">
      <w:pPr>
        <w:spacing w:before="240" w:after="120"/>
        <w:rPr>
          <w:b/>
          <w:bCs/>
          <w:sz w:val="28"/>
          <w:szCs w:val="28"/>
        </w:rPr>
      </w:pPr>
    </w:p>
    <w:p w14:paraId="03CF3B3D" w14:textId="7433B4E7" w:rsidR="00DC551B" w:rsidRDefault="00356702" w:rsidP="00B53E05">
      <w:pPr>
        <w:spacing w:before="240" w:after="120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99200" behindDoc="0" locked="0" layoutInCell="1" allowOverlap="1" wp14:anchorId="7EB00603" wp14:editId="1F28F172">
                <wp:simplePos x="0" y="0"/>
                <wp:positionH relativeFrom="column">
                  <wp:posOffset>0</wp:posOffset>
                </wp:positionH>
                <wp:positionV relativeFrom="paragraph">
                  <wp:posOffset>270510</wp:posOffset>
                </wp:positionV>
                <wp:extent cx="2743835" cy="2007235"/>
                <wp:effectExtent l="0" t="0" r="0" b="0"/>
                <wp:wrapNone/>
                <wp:docPr id="19" name="Group 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43835" cy="2007235"/>
                          <a:chOff x="0" y="0"/>
                          <a:chExt cx="2743835" cy="2007235"/>
                        </a:xfrm>
                      </wpg:grpSpPr>
                      <pic:pic xmlns:pic="http://schemas.openxmlformats.org/drawingml/2006/picture">
                        <pic:nvPicPr>
                          <pic:cNvPr id="16" name="Picture 16"/>
                          <pic:cNvPicPr>
                            <a:picLocks noChangeAspect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835" cy="18243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8" name="Text Box 18"/>
                        <wps:cNvSpPr txBox="1"/>
                        <wps:spPr>
                          <a:xfrm>
                            <a:off x="0" y="1847850"/>
                            <a:ext cx="2743835" cy="15938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502E4D5C" w14:textId="5A50B24B" w:rsidR="00194464" w:rsidRPr="00DD346E" w:rsidRDefault="00194464" w:rsidP="00194464">
                              <w:pPr>
                                <w:pStyle w:val="Caption"/>
                                <w:jc w:val="center"/>
                                <w:rPr>
                                  <w:noProof/>
                                </w:rPr>
                              </w:pPr>
                              <w:r>
                                <w:t xml:space="preserve">Figure 13 </w:t>
                              </w:r>
                              <w:r w:rsidR="002A3AF9">
                                <w:t>–</w:t>
                              </w:r>
                              <w:r>
                                <w:t xml:space="preserve"> </w:t>
                              </w:r>
                              <w:r w:rsidR="002A3AF9">
                                <w:t>Camera heigh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EB00603" id="Group 19" o:spid="_x0000_s1059" style="position:absolute;margin-left:0;margin-top:21.3pt;width:216.05pt;height:158.05pt;z-index:251699200" coordsize="27438,2007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">
                <v:shape id="Picture 16" o:spid="_x0000_s1060" type="#_x0000_t75" style="position:absolute;width:27438;height:182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">
                  <v:imagedata r:id="rId31" o:title=""/>
                </v:shape>
                <v:shape id="Text Box 18" o:spid="_x0000_s1061" type="#_x0000_t202" style="position:absolute;top:18478;width:27438;height:15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" stroked="f">
                  <v:textbox inset="0,0,0,0">
                    <w:txbxContent>
                      <w:p w14:paraId="502E4D5C" w14:textId="5A50B24B" w:rsidR="00194464" w:rsidRPr="00DD346E" w:rsidRDefault="00194464" w:rsidP="00194464">
                        <w:pPr>
                          <w:pStyle w:val="Caption"/>
                          <w:jc w:val="center"/>
                          <w:rPr>
                            <w:noProof/>
                          </w:rPr>
                        </w:pPr>
                        <w:r>
                          <w:t xml:space="preserve">Figure 13 </w:t>
                        </w:r>
                        <w:r w:rsidR="002A3AF9">
                          <w:t>–</w:t>
                        </w:r>
                        <w:r>
                          <w:t xml:space="preserve"> </w:t>
                        </w:r>
                        <w:r w:rsidR="002A3AF9">
                          <w:t>Camera height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31D5464B" w14:textId="28EA233F" w:rsidR="00DC551B" w:rsidRDefault="00DC551B" w:rsidP="00B53E05">
      <w:pPr>
        <w:spacing w:before="240" w:after="120"/>
        <w:rPr>
          <w:b/>
          <w:bCs/>
          <w:sz w:val="28"/>
          <w:szCs w:val="28"/>
        </w:rPr>
      </w:pPr>
    </w:p>
    <w:p w14:paraId="7B39581F" w14:textId="3114E69C" w:rsidR="00C058A2" w:rsidRDefault="00C058A2" w:rsidP="00B53E05">
      <w:pPr>
        <w:spacing w:before="240" w:after="120"/>
        <w:rPr>
          <w:b/>
          <w:bCs/>
          <w:sz w:val="28"/>
          <w:szCs w:val="28"/>
        </w:rPr>
      </w:pPr>
    </w:p>
    <w:p w14:paraId="2F46B0FF" w14:textId="4464B4CA" w:rsidR="008A6BE9" w:rsidRDefault="00374E03" w:rsidP="00B53E05">
      <w:pPr>
        <w:spacing w:before="240" w:after="120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95104" behindDoc="0" locked="0" layoutInCell="1" allowOverlap="1" wp14:anchorId="06BABB78" wp14:editId="384653C5">
                <wp:simplePos x="0" y="0"/>
                <wp:positionH relativeFrom="column">
                  <wp:posOffset>2949575</wp:posOffset>
                </wp:positionH>
                <wp:positionV relativeFrom="paragraph">
                  <wp:posOffset>13970</wp:posOffset>
                </wp:positionV>
                <wp:extent cx="3696970" cy="2302510"/>
                <wp:effectExtent l="0" t="0" r="0" b="2540"/>
                <wp:wrapSquare wrapText="bothSides"/>
                <wp:docPr id="17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696970" cy="2302510"/>
                          <a:chOff x="0" y="0"/>
                          <a:chExt cx="3697274" cy="2302790"/>
                        </a:xfrm>
                      </wpg:grpSpPr>
                      <pic:pic xmlns:pic="http://schemas.openxmlformats.org/drawingml/2006/picture">
                        <pic:nvPicPr>
                          <pic:cNvPr id="14" name="Picture 14" descr="A picture containing natur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96970" cy="2110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5" name="Text Box 15"/>
                        <wps:cNvSpPr txBox="1"/>
                        <wps:spPr>
                          <a:xfrm>
                            <a:off x="35781" y="2142877"/>
                            <a:ext cx="3661493" cy="159913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21575832" w14:textId="3F0431BD" w:rsidR="006432F0" w:rsidRPr="00DD346E" w:rsidRDefault="006432F0" w:rsidP="006432F0">
                              <w:pPr>
                                <w:pStyle w:val="Caption"/>
                                <w:jc w:val="center"/>
                                <w:rPr>
                                  <w:noProof/>
                                </w:rPr>
                              </w:pPr>
                              <w:r>
                                <w:t>Figure 1</w:t>
                              </w:r>
                              <w:r w:rsidR="00194464">
                                <w:t>2</w:t>
                              </w:r>
                              <w:r>
                                <w:t xml:space="preserve"> - Adjustable Fog density level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06BABB78" id="Group 17" o:spid="_x0000_s1062" style="position:absolute;margin-left:232.25pt;margin-top:1.1pt;width:291.1pt;height:181.3pt;z-index:251695104;mso-width-relative:margin" coordsize="36972,2302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l2nrig&#10;BKXmgAdzUgI7UARUVI696joAKKKWgBKKKl2BV56mgCKilPFJ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">
                <v:shape id="Picture 14" o:spid="_x0000_s1063" type="#_x0000_t75" alt="A picture containing nature&#10;&#10;Description automatically generated" style="position:absolute;width:36969;height:211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">
                  <v:imagedata r:id="rId33" o:title="A picture containing nature&#10;&#10;Description automatically generated"/>
                </v:shape>
                <v:shape id="Text Box 15" o:spid="_x0000_s1064" type="#_x0000_t202" style="position:absolute;left:357;top:21428;width:36615;height:15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" stroked="f">
                  <v:textbox inset="0,0,0,0">
                    <w:txbxContent>
                      <w:p w14:paraId="21575832" w14:textId="3F0431BD" w:rsidR="006432F0" w:rsidRPr="00DD346E" w:rsidRDefault="006432F0" w:rsidP="006432F0">
                        <w:pPr>
                          <w:pStyle w:val="Caption"/>
                          <w:jc w:val="center"/>
                          <w:rPr>
                            <w:noProof/>
                          </w:rPr>
                        </w:pPr>
                        <w:r>
                          <w:t>Figure 1</w:t>
                        </w:r>
                        <w:r w:rsidR="00194464">
                          <w:t>2</w:t>
                        </w:r>
                        <w:r>
                          <w:t xml:space="preserve"> - Adjustable Fog density level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</w:p>
    <w:p w14:paraId="491C54FC" w14:textId="1689F9C1" w:rsidR="00330445" w:rsidRDefault="00330445" w:rsidP="00B53E05">
      <w:pPr>
        <w:spacing w:before="240" w:after="120"/>
        <w:rPr>
          <w:b/>
          <w:bCs/>
          <w:sz w:val="28"/>
          <w:szCs w:val="28"/>
        </w:rPr>
      </w:pPr>
    </w:p>
    <w:p w14:paraId="640FF77A" w14:textId="7EF8CB36" w:rsidR="00356702" w:rsidRDefault="00356702" w:rsidP="00B53E05">
      <w:pPr>
        <w:spacing w:before="240" w:after="120"/>
        <w:rPr>
          <w:b/>
          <w:bCs/>
          <w:sz w:val="28"/>
          <w:szCs w:val="28"/>
        </w:rPr>
      </w:pPr>
    </w:p>
    <w:tbl>
      <w:tblPr>
        <w:tblStyle w:val="TableGrid"/>
        <w:tblpPr w:leftFromText="180" w:rightFromText="180" w:vertAnchor="text" w:horzAnchor="page" w:tblpX="4681" w:tblpY="374"/>
        <w:tblW w:w="0" w:type="auto"/>
        <w:tblLook w:val="04A0" w:firstRow="1" w:lastRow="0" w:firstColumn="1" w:lastColumn="0" w:noHBand="0" w:noVBand="1"/>
      </w:tblPr>
      <w:tblGrid>
        <w:gridCol w:w="416"/>
      </w:tblGrid>
      <w:tr w:rsidR="00356702" w:rsidRPr="003C32B4" w14:paraId="0C252586" w14:textId="77777777" w:rsidTr="00356702">
        <w:trPr>
          <w:trHeight w:val="224"/>
        </w:trPr>
        <w:tc>
          <w:tcPr>
            <w:tcW w:w="416" w:type="dxa"/>
          </w:tcPr>
          <w:p w14:paraId="2A4AA192" w14:textId="77777777" w:rsidR="00356702" w:rsidRPr="003C32B4" w:rsidRDefault="00356702" w:rsidP="00356702">
            <w:pPr>
              <w:jc w:val="center"/>
            </w:pPr>
            <w:r w:rsidRPr="003C32B4">
              <w:t>↑</w:t>
            </w:r>
          </w:p>
        </w:tc>
      </w:tr>
      <w:tr w:rsidR="00356702" w:rsidRPr="003C32B4" w14:paraId="65CA3252" w14:textId="77777777" w:rsidTr="00356702">
        <w:trPr>
          <w:trHeight w:val="224"/>
        </w:trPr>
        <w:tc>
          <w:tcPr>
            <w:tcW w:w="416" w:type="dxa"/>
          </w:tcPr>
          <w:p w14:paraId="081D4419" w14:textId="77777777" w:rsidR="00356702" w:rsidRPr="003C32B4" w:rsidRDefault="00356702" w:rsidP="00356702">
            <w:pPr>
              <w:jc w:val="center"/>
            </w:pPr>
            <w:r w:rsidRPr="003C32B4">
              <w:t>↓</w:t>
            </w:r>
          </w:p>
        </w:tc>
      </w:tr>
      <w:tr w:rsidR="00356702" w:rsidRPr="003C32B4" w14:paraId="30E456FD" w14:textId="77777777" w:rsidTr="00356702">
        <w:trPr>
          <w:trHeight w:val="224"/>
        </w:trPr>
        <w:tc>
          <w:tcPr>
            <w:tcW w:w="416" w:type="dxa"/>
          </w:tcPr>
          <w:p w14:paraId="18F95952" w14:textId="77777777" w:rsidR="00356702" w:rsidRPr="003C32B4" w:rsidRDefault="00356702" w:rsidP="00356702">
            <w:pPr>
              <w:jc w:val="center"/>
            </w:pPr>
            <w:r w:rsidRPr="003C32B4">
              <w:t>←</w:t>
            </w:r>
          </w:p>
        </w:tc>
      </w:tr>
      <w:tr w:rsidR="00356702" w:rsidRPr="003C32B4" w14:paraId="21E56761" w14:textId="77777777" w:rsidTr="00356702">
        <w:trPr>
          <w:trHeight w:val="230"/>
        </w:trPr>
        <w:tc>
          <w:tcPr>
            <w:tcW w:w="416" w:type="dxa"/>
          </w:tcPr>
          <w:p w14:paraId="42E9E43A" w14:textId="77777777" w:rsidR="00356702" w:rsidRPr="003C32B4" w:rsidRDefault="00356702" w:rsidP="00356702">
            <w:pPr>
              <w:jc w:val="center"/>
            </w:pPr>
            <w:r w:rsidRPr="003C32B4">
              <w:t>→</w:t>
            </w:r>
          </w:p>
        </w:tc>
      </w:tr>
    </w:tbl>
    <w:p w14:paraId="57C408D9" w14:textId="35FF5BF0" w:rsidR="00356702" w:rsidRDefault="00356702" w:rsidP="00B53E05">
      <w:pPr>
        <w:spacing w:before="240" w:after="120"/>
        <w:rPr>
          <w:b/>
          <w:bCs/>
          <w:sz w:val="28"/>
          <w:szCs w:val="28"/>
        </w:rPr>
      </w:pPr>
    </w:p>
    <w:p w14:paraId="1D9CDD56" w14:textId="6E3FDCFD" w:rsidR="008C6B7E" w:rsidRPr="008C6B7E" w:rsidRDefault="008C6B7E" w:rsidP="00B53E05">
      <w:pPr>
        <w:spacing w:before="240" w:after="120"/>
        <w:rPr>
          <w:b/>
          <w:bCs/>
          <w:sz w:val="28"/>
          <w:szCs w:val="28"/>
        </w:rPr>
      </w:pPr>
      <w:r w:rsidRPr="008C6B7E">
        <w:rPr>
          <w:b/>
          <w:bCs/>
          <w:sz w:val="28"/>
          <w:szCs w:val="28"/>
        </w:rPr>
        <w:t>Basic Terrain Model</w:t>
      </w:r>
    </w:p>
    <w:p w14:paraId="4AB1FC95" w14:textId="1D114BFE" w:rsidR="0089737F" w:rsidRDefault="00D056DA" w:rsidP="00DA514D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b/>
          <w:bCs/>
          <w:sz w:val="24"/>
          <w:szCs w:val="24"/>
          <w:u w:val="single"/>
        </w:rPr>
        <w:t>Dynamic level of detail – Camera</w:t>
      </w:r>
      <w:r w:rsidR="003663C7" w:rsidRPr="00DA514D">
        <w:rPr>
          <w:b/>
          <w:bCs/>
          <w:sz w:val="24"/>
          <w:szCs w:val="24"/>
          <w:u w:val="single"/>
        </w:rPr>
        <w:t>:</w:t>
      </w:r>
      <w:r w:rsidR="003663C7" w:rsidRPr="00DA514D">
        <w:rPr>
          <w:sz w:val="24"/>
          <w:szCs w:val="24"/>
        </w:rPr>
        <w:t xml:space="preserve"> </w:t>
      </w:r>
    </w:p>
    <w:p w14:paraId="76D2B442" w14:textId="4736711D" w:rsidR="00356702" w:rsidRDefault="00356702" w:rsidP="00356702">
      <w:pPr>
        <w:pStyle w:val="ListParagraph"/>
        <w:ind w:left="360"/>
        <w:rPr>
          <w:sz w:val="24"/>
          <w:szCs w:val="24"/>
        </w:rPr>
      </w:pPr>
      <w:r>
        <w:rPr>
          <w:sz w:val="24"/>
          <w:szCs w:val="24"/>
        </w:rPr>
        <w:t>Move around the scene via keystrokes</w:t>
      </w:r>
      <w:r w:rsidR="00374E03">
        <w:rPr>
          <w:sz w:val="24"/>
          <w:szCs w:val="24"/>
        </w:rPr>
        <w:t>.</w:t>
      </w:r>
    </w:p>
    <w:p w14:paraId="4FF34823" w14:textId="2649FABE" w:rsidR="00356702" w:rsidRDefault="00356702" w:rsidP="00356702">
      <w:pPr>
        <w:pStyle w:val="ListParagraph"/>
        <w:ind w:left="360"/>
        <w:rPr>
          <w:sz w:val="24"/>
          <w:szCs w:val="24"/>
        </w:rPr>
      </w:pPr>
      <w:r>
        <w:rPr>
          <w:sz w:val="24"/>
          <w:szCs w:val="24"/>
        </w:rPr>
        <w:t>Figure</w:t>
      </w:r>
      <w:r w:rsidR="00374E03">
        <w:rPr>
          <w:sz w:val="24"/>
          <w:szCs w:val="24"/>
        </w:rPr>
        <w:t>,</w:t>
      </w:r>
      <w:r>
        <w:rPr>
          <w:sz w:val="24"/>
          <w:szCs w:val="24"/>
        </w:rPr>
        <w:t xml:space="preserve"> 1</w:t>
      </w:r>
      <w:r w:rsidR="00374E03">
        <w:rPr>
          <w:sz w:val="24"/>
          <w:szCs w:val="24"/>
        </w:rPr>
        <w:t xml:space="preserve"> &amp; 2</w:t>
      </w:r>
      <w:r>
        <w:rPr>
          <w:sz w:val="24"/>
          <w:szCs w:val="24"/>
        </w:rPr>
        <w:t xml:space="preserve"> </w:t>
      </w:r>
      <w:r w:rsidR="00374E03">
        <w:rPr>
          <w:sz w:val="24"/>
          <w:szCs w:val="24"/>
        </w:rPr>
        <w:t xml:space="preserve">demonstrate how the Tessellation level changes. This can be seen when the camera actively moves </w:t>
      </w:r>
      <w:r w:rsidR="00D9269E">
        <w:rPr>
          <w:sz w:val="24"/>
          <w:szCs w:val="24"/>
        </w:rPr>
        <w:t>around/over the scene</w:t>
      </w:r>
      <w:r w:rsidR="00F46EA6">
        <w:rPr>
          <w:sz w:val="24"/>
          <w:szCs w:val="24"/>
        </w:rPr>
        <w:t xml:space="preserve"> (The Tessellation level is controlled by the Control shader)</w:t>
      </w:r>
      <w:r w:rsidR="00D9269E">
        <w:rPr>
          <w:sz w:val="24"/>
          <w:szCs w:val="24"/>
        </w:rPr>
        <w:t>.</w:t>
      </w:r>
      <w:r w:rsidR="00374E03">
        <w:rPr>
          <w:sz w:val="24"/>
          <w:szCs w:val="24"/>
        </w:rPr>
        <w:t xml:space="preserve"> </w:t>
      </w:r>
      <w:r w:rsidR="008B41B7">
        <w:rPr>
          <w:sz w:val="24"/>
          <w:szCs w:val="24"/>
        </w:rPr>
        <w:t xml:space="preserve">The scaling of the Height maps is done in the Evaluation shader. </w:t>
      </w:r>
      <w:r w:rsidR="00374E03">
        <w:rPr>
          <w:sz w:val="24"/>
          <w:szCs w:val="24"/>
        </w:rPr>
        <w:t>Spacebar Toggles the model from solid fill to wireframe &amp; vice versa.</w:t>
      </w:r>
    </w:p>
    <w:p w14:paraId="4EED9532" w14:textId="7014584F" w:rsidR="005268D2" w:rsidRDefault="008B41B7" w:rsidP="005268D2">
      <w:pPr>
        <w:pStyle w:val="ListParagraph"/>
        <w:numPr>
          <w:ilvl w:val="0"/>
          <w:numId w:val="11"/>
        </w:numPr>
        <w:rPr>
          <w:sz w:val="24"/>
          <w:szCs w:val="24"/>
          <w:u w:val="single"/>
        </w:rPr>
      </w:pPr>
      <w:r w:rsidRPr="00DE7A8B">
        <w:rPr>
          <w:sz w:val="24"/>
          <w:szCs w:val="24"/>
        </w:rPr>
        <w:drawing>
          <wp:anchor distT="0" distB="0" distL="114300" distR="114300" simplePos="0" relativeHeight="251702272" behindDoc="0" locked="0" layoutInCell="1" allowOverlap="1" wp14:anchorId="76A3DAD8" wp14:editId="4CAE6AE9">
            <wp:simplePos x="0" y="0"/>
            <wp:positionH relativeFrom="column">
              <wp:posOffset>2938780</wp:posOffset>
            </wp:positionH>
            <wp:positionV relativeFrom="paragraph">
              <wp:posOffset>431165</wp:posOffset>
            </wp:positionV>
            <wp:extent cx="3486150" cy="113665"/>
            <wp:effectExtent l="0" t="0" r="0" b="635"/>
            <wp:wrapSquare wrapText="bothSides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6150" cy="1136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056DA">
        <w:rPr>
          <w:b/>
          <w:bCs/>
          <w:sz w:val="24"/>
          <w:szCs w:val="24"/>
          <w:u w:val="single"/>
        </w:rPr>
        <w:t>Lighting</w:t>
      </w:r>
      <w:r w:rsidR="004171C9" w:rsidRPr="00DA514D">
        <w:rPr>
          <w:b/>
          <w:bCs/>
          <w:sz w:val="24"/>
          <w:szCs w:val="24"/>
          <w:u w:val="single"/>
        </w:rPr>
        <w:t>:</w:t>
      </w:r>
      <w:r w:rsidR="004171C9" w:rsidRPr="00DA514D">
        <w:rPr>
          <w:sz w:val="24"/>
          <w:szCs w:val="24"/>
        </w:rPr>
        <w:t xml:space="preserve"> </w:t>
      </w:r>
      <w:r w:rsidR="00DE7A8B">
        <w:rPr>
          <w:sz w:val="24"/>
          <w:szCs w:val="24"/>
        </w:rPr>
        <w:t xml:space="preserve">This is computed in the </w:t>
      </w:r>
      <w:r w:rsidR="00A35C49">
        <w:rPr>
          <w:sz w:val="24"/>
          <w:szCs w:val="24"/>
        </w:rPr>
        <w:t>Geometric shader</w:t>
      </w:r>
      <w:r w:rsidR="00DE7A8B">
        <w:rPr>
          <w:sz w:val="24"/>
          <w:szCs w:val="24"/>
        </w:rPr>
        <w:t xml:space="preserve">. Figure 3 shows only </w:t>
      </w:r>
      <w:r w:rsidR="00A35C49">
        <w:rPr>
          <w:sz w:val="24"/>
          <w:szCs w:val="24"/>
        </w:rPr>
        <w:t xml:space="preserve">ambient </w:t>
      </w:r>
      <w:r w:rsidR="00DE7A8B">
        <w:rPr>
          <w:sz w:val="24"/>
          <w:szCs w:val="24"/>
        </w:rPr>
        <w:t xml:space="preserve">lighting and Figure 4 shows ambient </w:t>
      </w:r>
      <w:r w:rsidR="00A35C49">
        <w:rPr>
          <w:sz w:val="24"/>
          <w:szCs w:val="24"/>
        </w:rPr>
        <w:t>+ diffuse lighting</w:t>
      </w:r>
      <w:r w:rsidR="00DE7A8B">
        <w:rPr>
          <w:sz w:val="24"/>
          <w:szCs w:val="24"/>
        </w:rPr>
        <w:t xml:space="preserve">. The diffuse lighting term was found via finding the </w:t>
      </w:r>
      <w:r w:rsidR="00A35C49">
        <w:rPr>
          <w:sz w:val="24"/>
          <w:szCs w:val="24"/>
        </w:rPr>
        <w:t>Face normals</w:t>
      </w:r>
      <w:r w:rsidR="00DE7A8B">
        <w:rPr>
          <w:sz w:val="24"/>
          <w:szCs w:val="24"/>
        </w:rPr>
        <w:t xml:space="preserve"> of each sub patch</w:t>
      </w:r>
      <w:r w:rsidR="00193106">
        <w:rPr>
          <w:sz w:val="24"/>
          <w:szCs w:val="24"/>
        </w:rPr>
        <w:t xml:space="preserve"> dotted </w:t>
      </w:r>
      <w:r w:rsidR="00800CCF">
        <w:rPr>
          <w:sz w:val="24"/>
          <w:szCs w:val="24"/>
        </w:rPr>
        <w:t>by</w:t>
      </w:r>
      <w:r w:rsidR="00193106">
        <w:rPr>
          <w:sz w:val="24"/>
          <w:szCs w:val="24"/>
        </w:rPr>
        <w:t xml:space="preserve"> the light pos</w:t>
      </w:r>
      <w:r w:rsidR="00DE7A8B">
        <w:rPr>
          <w:sz w:val="24"/>
          <w:szCs w:val="24"/>
        </w:rPr>
        <w:t xml:space="preserve">. </w:t>
      </w:r>
      <w:r w:rsidR="00193106">
        <w:rPr>
          <w:sz w:val="24"/>
          <w:szCs w:val="24"/>
          <w:u w:val="single"/>
        </w:rPr>
        <w:t xml:space="preserve"> </w:t>
      </w:r>
    </w:p>
    <w:p w14:paraId="04238BA2" w14:textId="42BB1FA9" w:rsidR="001174E8" w:rsidRPr="001174E8" w:rsidRDefault="008B41B7" w:rsidP="001174E8">
      <w:pPr>
        <w:pStyle w:val="ListParagraph"/>
        <w:ind w:left="360"/>
        <w:rPr>
          <w:sz w:val="24"/>
          <w:szCs w:val="24"/>
        </w:rPr>
      </w:pPr>
      <w:r w:rsidRPr="001174E8">
        <w:rPr>
          <w:sz w:val="24"/>
          <w:szCs w:val="24"/>
        </w:rPr>
        <w:drawing>
          <wp:anchor distT="0" distB="0" distL="114300" distR="114300" simplePos="0" relativeHeight="251704320" behindDoc="0" locked="0" layoutInCell="1" allowOverlap="1" wp14:anchorId="2E76B463" wp14:editId="20C9EAD4">
            <wp:simplePos x="0" y="0"/>
            <wp:positionH relativeFrom="column">
              <wp:posOffset>3547427</wp:posOffset>
            </wp:positionH>
            <wp:positionV relativeFrom="paragraph">
              <wp:posOffset>317817</wp:posOffset>
            </wp:positionV>
            <wp:extent cx="2883535" cy="118110"/>
            <wp:effectExtent l="0" t="0" r="0" b="0"/>
            <wp:wrapSquare wrapText="bothSides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3535" cy="1181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174E8" w:rsidRPr="00FE259D">
        <w:rPr>
          <w:sz w:val="24"/>
          <w:szCs w:val="24"/>
        </w:rPr>
        <w:drawing>
          <wp:anchor distT="0" distB="0" distL="114300" distR="114300" simplePos="0" relativeHeight="251701248" behindDoc="0" locked="0" layoutInCell="1" allowOverlap="1" wp14:anchorId="01F5323C" wp14:editId="72091749">
            <wp:simplePos x="0" y="0"/>
            <wp:positionH relativeFrom="column">
              <wp:posOffset>4425633</wp:posOffset>
            </wp:positionH>
            <wp:positionV relativeFrom="paragraph">
              <wp:posOffset>182563</wp:posOffset>
            </wp:positionV>
            <wp:extent cx="1986915" cy="104775"/>
            <wp:effectExtent l="0" t="0" r="0" b="9525"/>
            <wp:wrapSquare wrapText="bothSides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6915" cy="104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174E8" w:rsidRPr="00193106">
        <w:rPr>
          <w:sz w:val="24"/>
          <w:szCs w:val="24"/>
        </w:rPr>
        <w:drawing>
          <wp:anchor distT="0" distB="0" distL="114300" distR="114300" simplePos="0" relativeHeight="251700224" behindDoc="0" locked="0" layoutInCell="1" allowOverlap="1" wp14:anchorId="1C2A5DD5" wp14:editId="2262ED9C">
            <wp:simplePos x="0" y="0"/>
            <wp:positionH relativeFrom="column">
              <wp:posOffset>4132580</wp:posOffset>
            </wp:positionH>
            <wp:positionV relativeFrom="paragraph">
              <wp:posOffset>5715</wp:posOffset>
            </wp:positionV>
            <wp:extent cx="2286000" cy="152400"/>
            <wp:effectExtent l="0" t="0" r="0" b="0"/>
            <wp:wrapSquare wrapText="bothSides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174E8">
        <w:rPr>
          <w:sz w:val="24"/>
          <w:szCs w:val="24"/>
        </w:rPr>
        <w:t>The Fragment output color is then outputted in the Fragment shader.</w:t>
      </w:r>
      <w:r w:rsidR="00AA59B8">
        <w:rPr>
          <w:sz w:val="24"/>
          <w:szCs w:val="24"/>
        </w:rPr>
        <w:t xml:space="preserve"> Toggle ‘l’ shows the difference.</w:t>
      </w:r>
    </w:p>
    <w:p w14:paraId="6AA1566F" w14:textId="3FA35721" w:rsidR="00F874E5" w:rsidRPr="00F874E5" w:rsidRDefault="008B6942" w:rsidP="004854A4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8B6942">
        <w:rPr>
          <w:b/>
          <w:bCs/>
          <w:sz w:val="28"/>
          <w:szCs w:val="28"/>
        </w:rPr>
        <w:drawing>
          <wp:anchor distT="0" distB="0" distL="114300" distR="114300" simplePos="0" relativeHeight="251706368" behindDoc="0" locked="0" layoutInCell="1" allowOverlap="1" wp14:anchorId="77E91368" wp14:editId="0A0CD9FC">
            <wp:simplePos x="0" y="0"/>
            <wp:positionH relativeFrom="column">
              <wp:posOffset>4480560</wp:posOffset>
            </wp:positionH>
            <wp:positionV relativeFrom="paragraph">
              <wp:posOffset>519430</wp:posOffset>
            </wp:positionV>
            <wp:extent cx="1981200" cy="673735"/>
            <wp:effectExtent l="0" t="0" r="0" b="0"/>
            <wp:wrapSquare wrapText="bothSides"/>
            <wp:docPr id="28" name="Picture 2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Text&#10;&#10;Description automatically generated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1200" cy="6737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174E8" w:rsidRPr="001174E8">
        <w:rPr>
          <w:sz w:val="24"/>
          <w:szCs w:val="24"/>
        </w:rPr>
        <w:drawing>
          <wp:anchor distT="0" distB="0" distL="114300" distR="114300" simplePos="0" relativeHeight="251703296" behindDoc="0" locked="0" layoutInCell="1" allowOverlap="1" wp14:anchorId="378D3F2C" wp14:editId="0CEEFCCD">
            <wp:simplePos x="0" y="0"/>
            <wp:positionH relativeFrom="column">
              <wp:posOffset>2701925</wp:posOffset>
            </wp:positionH>
            <wp:positionV relativeFrom="paragraph">
              <wp:posOffset>114618</wp:posOffset>
            </wp:positionV>
            <wp:extent cx="3752850" cy="370840"/>
            <wp:effectExtent l="0" t="0" r="0" b="0"/>
            <wp:wrapSquare wrapText="bothSides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52850" cy="370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056DA">
        <w:rPr>
          <w:b/>
          <w:bCs/>
          <w:sz w:val="24"/>
          <w:szCs w:val="24"/>
          <w:u w:val="single"/>
        </w:rPr>
        <w:t>Textures:</w:t>
      </w:r>
      <w:r w:rsidR="00D056DA">
        <w:rPr>
          <w:b/>
          <w:bCs/>
          <w:sz w:val="24"/>
          <w:szCs w:val="24"/>
        </w:rPr>
        <w:t xml:space="preserve"> </w:t>
      </w:r>
      <w:r w:rsidR="00800CCF">
        <w:rPr>
          <w:sz w:val="24"/>
          <w:szCs w:val="24"/>
        </w:rPr>
        <w:t xml:space="preserve">Three </w:t>
      </w:r>
      <w:r w:rsidR="001174E8">
        <w:rPr>
          <w:sz w:val="24"/>
          <w:szCs w:val="24"/>
        </w:rPr>
        <w:t xml:space="preserve">additional </w:t>
      </w:r>
      <w:r w:rsidR="00800CCF">
        <w:rPr>
          <w:sz w:val="24"/>
          <w:szCs w:val="24"/>
        </w:rPr>
        <w:t xml:space="preserve">textures were used, Water, </w:t>
      </w:r>
      <w:r w:rsidR="001174E8">
        <w:rPr>
          <w:sz w:val="24"/>
          <w:szCs w:val="24"/>
        </w:rPr>
        <w:t>S</w:t>
      </w:r>
      <w:r w:rsidR="00800CCF">
        <w:rPr>
          <w:sz w:val="24"/>
          <w:szCs w:val="24"/>
        </w:rPr>
        <w:t xml:space="preserve">now, and </w:t>
      </w:r>
      <w:r w:rsidR="001174E8">
        <w:rPr>
          <w:sz w:val="24"/>
          <w:szCs w:val="24"/>
        </w:rPr>
        <w:t>G</w:t>
      </w:r>
      <w:r w:rsidR="00800CCF">
        <w:rPr>
          <w:sz w:val="24"/>
          <w:szCs w:val="24"/>
        </w:rPr>
        <w:t>rass.</w:t>
      </w:r>
      <w:r w:rsidR="00686B32">
        <w:rPr>
          <w:sz w:val="24"/>
          <w:szCs w:val="24"/>
        </w:rPr>
        <w:t xml:space="preserve"> </w:t>
      </w:r>
      <w:r w:rsidR="004854A4">
        <w:rPr>
          <w:sz w:val="24"/>
          <w:szCs w:val="24"/>
        </w:rPr>
        <w:t>Figure 5 shows appropriate blending of textures, this was done by applying a weight to each texture</w:t>
      </w:r>
      <w:r w:rsidR="001174E8">
        <w:rPr>
          <w:sz w:val="24"/>
          <w:szCs w:val="24"/>
        </w:rPr>
        <w:t xml:space="preserve"> in the Geometry. The weight was then timesed by the color of each texture in the Fragment shader. Texture mapping was done by, </w:t>
      </w:r>
    </w:p>
    <w:p w14:paraId="620F8090" w14:textId="1CB815B4" w:rsidR="00352936" w:rsidRPr="00A67A9B" w:rsidRDefault="008B6942" w:rsidP="008B6942">
      <w:pPr>
        <w:pStyle w:val="ListParagraph"/>
        <w:numPr>
          <w:ilvl w:val="0"/>
          <w:numId w:val="11"/>
        </w:numPr>
        <w:rPr>
          <w:sz w:val="24"/>
          <w:szCs w:val="24"/>
          <w:u w:val="single"/>
        </w:rPr>
      </w:pPr>
      <w:r w:rsidRPr="00F46EA6">
        <w:rPr>
          <w:sz w:val="28"/>
          <w:szCs w:val="28"/>
        </w:rPr>
        <w:drawing>
          <wp:anchor distT="0" distB="0" distL="114300" distR="114300" simplePos="0" relativeHeight="251705344" behindDoc="0" locked="0" layoutInCell="1" allowOverlap="1" wp14:anchorId="1591EA24" wp14:editId="40EB18C4">
            <wp:simplePos x="0" y="0"/>
            <wp:positionH relativeFrom="column">
              <wp:posOffset>3814445</wp:posOffset>
            </wp:positionH>
            <wp:positionV relativeFrom="paragraph">
              <wp:posOffset>77152</wp:posOffset>
            </wp:positionV>
            <wp:extent cx="2771775" cy="277495"/>
            <wp:effectExtent l="0" t="0" r="9525" b="8255"/>
            <wp:wrapSquare wrapText="bothSides"/>
            <wp:docPr id="27" name="Picture 27" descr="A picture containing text, gauge, devi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A picture containing text, gauge, device&#10;&#10;Description automatically generated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71775" cy="2774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928FA" w:rsidRPr="00F46EA6">
        <w:rPr>
          <w:b/>
          <w:bCs/>
          <w:noProof/>
          <w:sz w:val="24"/>
          <w:szCs w:val="24"/>
          <w:u w:val="single"/>
        </w:rPr>
        <w:t>Terrain Models</w:t>
      </w:r>
      <w:r w:rsidR="00CC4107" w:rsidRPr="00F46EA6">
        <w:rPr>
          <w:b/>
          <w:bCs/>
          <w:noProof/>
          <w:sz w:val="24"/>
          <w:szCs w:val="24"/>
          <w:u w:val="single"/>
        </w:rPr>
        <w:t>:</w:t>
      </w:r>
      <w:r w:rsidR="009B2BF3" w:rsidRPr="00F46EA6">
        <w:rPr>
          <w:b/>
          <w:bCs/>
          <w:noProof/>
          <w:sz w:val="24"/>
          <w:szCs w:val="24"/>
        </w:rPr>
        <w:t xml:space="preserve"> </w:t>
      </w:r>
      <w:r w:rsidRPr="00F46EA6">
        <w:rPr>
          <w:noProof/>
          <w:sz w:val="24"/>
          <w:szCs w:val="24"/>
        </w:rPr>
        <w:t>Two Height maps are used,</w:t>
      </w:r>
      <w:r w:rsidR="00A35C49" w:rsidRPr="00F46EA6">
        <w:rPr>
          <w:noProof/>
          <w:sz w:val="24"/>
          <w:szCs w:val="24"/>
        </w:rPr>
        <w:t xml:space="preserve"> MtCook </w:t>
      </w:r>
      <w:r w:rsidRPr="00F46EA6">
        <w:rPr>
          <w:noProof/>
          <w:sz w:val="24"/>
          <w:szCs w:val="24"/>
        </w:rPr>
        <w:t>and</w:t>
      </w:r>
      <w:r w:rsidR="00A35C49" w:rsidRPr="00F46EA6">
        <w:rPr>
          <w:noProof/>
          <w:sz w:val="24"/>
          <w:szCs w:val="24"/>
        </w:rPr>
        <w:t xml:space="preserve"> MtRuapehu</w:t>
      </w:r>
      <w:r w:rsidRPr="00F46EA6">
        <w:rPr>
          <w:noProof/>
          <w:sz w:val="24"/>
          <w:szCs w:val="24"/>
        </w:rPr>
        <w:t xml:space="preserve">. Pressing </w:t>
      </w:r>
      <w:r w:rsidR="00A35C49" w:rsidRPr="00F46EA6">
        <w:rPr>
          <w:noProof/>
          <w:sz w:val="24"/>
          <w:szCs w:val="24"/>
        </w:rPr>
        <w:t xml:space="preserve">‘1’ </w:t>
      </w:r>
      <w:r w:rsidRPr="00F46EA6">
        <w:rPr>
          <w:noProof/>
          <w:sz w:val="24"/>
          <w:szCs w:val="24"/>
        </w:rPr>
        <w:t>loads</w:t>
      </w:r>
      <w:r w:rsidR="00A35C49" w:rsidRPr="00F46EA6">
        <w:rPr>
          <w:noProof/>
          <w:sz w:val="24"/>
          <w:szCs w:val="24"/>
        </w:rPr>
        <w:t xml:space="preserve"> MtCook and</w:t>
      </w:r>
      <w:r w:rsidRPr="00F46EA6">
        <w:rPr>
          <w:noProof/>
          <w:sz w:val="24"/>
          <w:szCs w:val="24"/>
        </w:rPr>
        <w:t xml:space="preserve"> pressing</w:t>
      </w:r>
      <w:r w:rsidR="00A35C49" w:rsidRPr="00F46EA6">
        <w:rPr>
          <w:noProof/>
          <w:sz w:val="24"/>
          <w:szCs w:val="24"/>
        </w:rPr>
        <w:t xml:space="preserve"> ‘2’ </w:t>
      </w:r>
      <w:r w:rsidRPr="00F46EA6">
        <w:rPr>
          <w:noProof/>
          <w:sz w:val="24"/>
          <w:szCs w:val="24"/>
        </w:rPr>
        <w:t xml:space="preserve">loads </w:t>
      </w:r>
      <w:r w:rsidR="00A35C49" w:rsidRPr="00F46EA6">
        <w:rPr>
          <w:noProof/>
          <w:sz w:val="24"/>
          <w:szCs w:val="24"/>
        </w:rPr>
        <w:t>MtRuapehu</w:t>
      </w:r>
      <w:r w:rsidRPr="00F46EA6">
        <w:rPr>
          <w:sz w:val="28"/>
          <w:szCs w:val="28"/>
        </w:rPr>
        <w:t xml:space="preserve">. </w:t>
      </w:r>
      <w:r w:rsidR="00176DAB" w:rsidRPr="00F46EA6">
        <w:rPr>
          <w:noProof/>
          <w:sz w:val="24"/>
          <w:szCs w:val="24"/>
        </w:rPr>
        <w:t>Fig</w:t>
      </w:r>
      <w:r w:rsidRPr="00F46EA6">
        <w:rPr>
          <w:noProof/>
          <w:sz w:val="24"/>
          <w:szCs w:val="24"/>
        </w:rPr>
        <w:t>ure</w:t>
      </w:r>
      <w:r w:rsidR="00176DAB" w:rsidRPr="00F46EA6">
        <w:rPr>
          <w:noProof/>
          <w:sz w:val="24"/>
          <w:szCs w:val="24"/>
        </w:rPr>
        <w:t xml:space="preserve"> </w:t>
      </w:r>
      <w:r w:rsidRPr="00F46EA6">
        <w:rPr>
          <w:noProof/>
          <w:sz w:val="24"/>
          <w:szCs w:val="24"/>
        </w:rPr>
        <w:t xml:space="preserve">4 and </w:t>
      </w:r>
      <w:r w:rsidR="00176DAB" w:rsidRPr="00F46EA6">
        <w:rPr>
          <w:noProof/>
          <w:sz w:val="24"/>
          <w:szCs w:val="24"/>
        </w:rPr>
        <w:t>6</w:t>
      </w:r>
      <w:r w:rsidR="00D73DFE" w:rsidRPr="00F46EA6">
        <w:rPr>
          <w:noProof/>
          <w:sz w:val="24"/>
          <w:szCs w:val="24"/>
        </w:rPr>
        <w:t xml:space="preserve"> </w:t>
      </w:r>
      <w:r w:rsidRPr="00F46EA6">
        <w:rPr>
          <w:noProof/>
          <w:sz w:val="24"/>
          <w:szCs w:val="24"/>
        </w:rPr>
        <w:t>show this.</w:t>
      </w:r>
    </w:p>
    <w:p w14:paraId="5D2554AF" w14:textId="77777777" w:rsidR="00A67A9B" w:rsidRPr="008B6942" w:rsidRDefault="00A67A9B" w:rsidP="00A67A9B">
      <w:pPr>
        <w:pStyle w:val="ListParagraph"/>
        <w:ind w:left="360"/>
        <w:rPr>
          <w:sz w:val="24"/>
          <w:szCs w:val="24"/>
          <w:u w:val="single"/>
        </w:rPr>
      </w:pPr>
    </w:p>
    <w:p w14:paraId="1F8E0526" w14:textId="3D6E2532" w:rsidR="00F950DC" w:rsidRPr="008C6B7E" w:rsidRDefault="00F950DC" w:rsidP="00352936">
      <w:pPr>
        <w:spacing w:after="12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xtra features</w:t>
      </w:r>
    </w:p>
    <w:p w14:paraId="43EEBF8F" w14:textId="79723010" w:rsidR="002B09D4" w:rsidRDefault="008F4CBA" w:rsidP="00352936">
      <w:pPr>
        <w:pStyle w:val="ListParagraph"/>
        <w:numPr>
          <w:ilvl w:val="0"/>
          <w:numId w:val="13"/>
        </w:numPr>
        <w:rPr>
          <w:sz w:val="24"/>
          <w:szCs w:val="24"/>
        </w:rPr>
      </w:pPr>
      <w:r>
        <w:rPr>
          <w:b/>
          <w:bCs/>
          <w:sz w:val="24"/>
          <w:szCs w:val="24"/>
          <w:u w:val="single"/>
        </w:rPr>
        <w:t>Cracking</w:t>
      </w:r>
      <w:r w:rsidR="002B09D4" w:rsidRPr="00DA514D">
        <w:rPr>
          <w:b/>
          <w:bCs/>
          <w:sz w:val="24"/>
          <w:szCs w:val="24"/>
          <w:u w:val="single"/>
        </w:rPr>
        <w:t>:</w:t>
      </w:r>
      <w:r w:rsidR="002B09D4" w:rsidRPr="00DA514D">
        <w:rPr>
          <w:sz w:val="24"/>
          <w:szCs w:val="24"/>
        </w:rPr>
        <w:t xml:space="preserve"> </w:t>
      </w:r>
      <w:r w:rsidR="00A67A9B">
        <w:rPr>
          <w:sz w:val="24"/>
          <w:szCs w:val="24"/>
        </w:rPr>
        <w:t>This was solved by computing for the length instead of the distance.</w:t>
      </w:r>
    </w:p>
    <w:p w14:paraId="2CAADEB5" w14:textId="20FF06C5" w:rsidR="00A67A9B" w:rsidRDefault="00A67A9B" w:rsidP="00A67A9B">
      <w:pPr>
        <w:pStyle w:val="ListParagraph"/>
        <w:ind w:left="360"/>
        <w:rPr>
          <w:sz w:val="24"/>
          <w:szCs w:val="24"/>
        </w:rPr>
      </w:pPr>
      <w:r w:rsidRPr="00A67A9B">
        <w:rPr>
          <w:sz w:val="24"/>
          <w:szCs w:val="24"/>
        </w:rPr>
        <w:lastRenderedPageBreak/>
        <w:drawing>
          <wp:inline distT="0" distB="0" distL="0" distR="0" wp14:anchorId="3748273D" wp14:editId="6AA3FEB7">
            <wp:extent cx="6645910" cy="281305"/>
            <wp:effectExtent l="0" t="0" r="2540" b="444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81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E0E9B" w14:textId="71C87E97" w:rsidR="00A67A9B" w:rsidRDefault="00A67A9B" w:rsidP="00FF6C3C">
      <w:pPr>
        <w:pStyle w:val="ListParagraph"/>
        <w:ind w:left="360"/>
        <w:rPr>
          <w:sz w:val="24"/>
          <w:szCs w:val="24"/>
        </w:rPr>
      </w:pPr>
      <w:r w:rsidRPr="00A67A9B">
        <w:rPr>
          <w:sz w:val="24"/>
          <w:szCs w:val="24"/>
        </w:rPr>
        <w:drawing>
          <wp:anchor distT="0" distB="0" distL="114300" distR="114300" simplePos="0" relativeHeight="251707392" behindDoc="0" locked="0" layoutInCell="1" allowOverlap="1" wp14:anchorId="67BA6558" wp14:editId="48284644">
            <wp:simplePos x="0" y="0"/>
            <wp:positionH relativeFrom="column">
              <wp:posOffset>3371850</wp:posOffset>
            </wp:positionH>
            <wp:positionV relativeFrom="paragraph">
              <wp:posOffset>44450</wp:posOffset>
            </wp:positionV>
            <wp:extent cx="3486150" cy="105410"/>
            <wp:effectExtent l="0" t="0" r="0" b="8890"/>
            <wp:wrapSquare wrapText="bothSides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5918"/>
                    <a:stretch/>
                  </pic:blipFill>
                  <pic:spPr bwMode="auto">
                    <a:xfrm>
                      <a:off x="0" y="0"/>
                      <a:ext cx="3486150" cy="1054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rPr>
          <w:sz w:val="24"/>
          <w:szCs w:val="24"/>
        </w:rPr>
        <w:t>This can be seen in Figure 7 and 8. Toggling ‘c’ toggles cracking and toggling ‘b’ changes the sky color from grey to white and vice versa.</w:t>
      </w:r>
    </w:p>
    <w:p w14:paraId="24E2789D" w14:textId="01F436EE" w:rsidR="002B09D4" w:rsidRPr="00352936" w:rsidRDefault="008F4CBA" w:rsidP="00352936">
      <w:pPr>
        <w:pStyle w:val="ListParagraph"/>
        <w:numPr>
          <w:ilvl w:val="0"/>
          <w:numId w:val="13"/>
        </w:numPr>
        <w:rPr>
          <w:sz w:val="24"/>
          <w:szCs w:val="24"/>
          <w:u w:val="single"/>
        </w:rPr>
      </w:pPr>
      <w:r w:rsidRPr="00352936">
        <w:rPr>
          <w:b/>
          <w:bCs/>
          <w:sz w:val="24"/>
          <w:szCs w:val="24"/>
          <w:u w:val="single"/>
        </w:rPr>
        <w:t>Adjustable water levels</w:t>
      </w:r>
      <w:r w:rsidR="002B09D4" w:rsidRPr="00352936">
        <w:rPr>
          <w:b/>
          <w:bCs/>
          <w:sz w:val="24"/>
          <w:szCs w:val="24"/>
          <w:u w:val="single"/>
        </w:rPr>
        <w:t>:</w:t>
      </w:r>
      <w:r w:rsidR="002B09D4" w:rsidRPr="00352936">
        <w:rPr>
          <w:sz w:val="24"/>
          <w:szCs w:val="24"/>
        </w:rPr>
        <w:t xml:space="preserve"> </w:t>
      </w:r>
      <w:r w:rsidR="00A67A9B">
        <w:rPr>
          <w:sz w:val="24"/>
          <w:szCs w:val="24"/>
        </w:rPr>
        <w:t>Adjusting water level can be seen in Figure 9, compare with Figure 6 to see the difference.</w:t>
      </w:r>
      <w:r w:rsidR="006611AD">
        <w:rPr>
          <w:sz w:val="24"/>
          <w:szCs w:val="24"/>
        </w:rPr>
        <w:t xml:space="preserve"> </w:t>
      </w:r>
      <w:r w:rsidR="006611AD">
        <w:rPr>
          <w:sz w:val="24"/>
          <w:szCs w:val="24"/>
        </w:rPr>
        <w:t>‘</w:t>
      </w:r>
      <w:r w:rsidR="006611AD">
        <w:rPr>
          <w:sz w:val="24"/>
          <w:szCs w:val="24"/>
        </w:rPr>
        <w:t>q</w:t>
      </w:r>
      <w:r w:rsidR="006611AD">
        <w:rPr>
          <w:sz w:val="24"/>
          <w:szCs w:val="24"/>
        </w:rPr>
        <w:t>’ Increases and ‘</w:t>
      </w:r>
      <w:r w:rsidR="006611AD">
        <w:rPr>
          <w:sz w:val="24"/>
          <w:szCs w:val="24"/>
        </w:rPr>
        <w:t>a</w:t>
      </w:r>
      <w:r w:rsidR="006611AD">
        <w:rPr>
          <w:sz w:val="24"/>
          <w:szCs w:val="24"/>
        </w:rPr>
        <w:t xml:space="preserve">’ </w:t>
      </w:r>
      <w:r w:rsidR="006611AD">
        <w:rPr>
          <w:sz w:val="24"/>
          <w:szCs w:val="24"/>
        </w:rPr>
        <w:t>decreases the level.</w:t>
      </w:r>
    </w:p>
    <w:p w14:paraId="0972F013" w14:textId="78B84979" w:rsidR="002B09D4" w:rsidRPr="00491423" w:rsidRDefault="008F4CBA" w:rsidP="00352936">
      <w:pPr>
        <w:pStyle w:val="ListParagraph"/>
        <w:numPr>
          <w:ilvl w:val="0"/>
          <w:numId w:val="13"/>
        </w:numPr>
        <w:rPr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Adjustable snow levels</w:t>
      </w:r>
      <w:r w:rsidR="002B09D4">
        <w:rPr>
          <w:b/>
          <w:bCs/>
          <w:sz w:val="24"/>
          <w:szCs w:val="24"/>
          <w:u w:val="single"/>
        </w:rPr>
        <w:t>:</w:t>
      </w:r>
      <w:r w:rsidR="002B09D4">
        <w:rPr>
          <w:b/>
          <w:bCs/>
          <w:sz w:val="24"/>
          <w:szCs w:val="24"/>
        </w:rPr>
        <w:t xml:space="preserve"> </w:t>
      </w:r>
      <w:r w:rsidR="00A67A9B">
        <w:rPr>
          <w:sz w:val="24"/>
          <w:szCs w:val="24"/>
        </w:rPr>
        <w:t xml:space="preserve">Adjusting </w:t>
      </w:r>
      <w:r w:rsidR="00A67A9B">
        <w:rPr>
          <w:sz w:val="24"/>
          <w:szCs w:val="24"/>
        </w:rPr>
        <w:t>snow</w:t>
      </w:r>
      <w:r w:rsidR="00A67A9B">
        <w:rPr>
          <w:sz w:val="24"/>
          <w:szCs w:val="24"/>
        </w:rPr>
        <w:t xml:space="preserve"> level can be seen in Figure </w:t>
      </w:r>
      <w:r w:rsidR="00A67A9B">
        <w:rPr>
          <w:sz w:val="24"/>
          <w:szCs w:val="24"/>
        </w:rPr>
        <w:t>10</w:t>
      </w:r>
      <w:r w:rsidR="00A67A9B">
        <w:rPr>
          <w:sz w:val="24"/>
          <w:szCs w:val="24"/>
        </w:rPr>
        <w:t>, compare with Figure 6 to see the difference.</w:t>
      </w:r>
      <w:r w:rsidR="006611AD">
        <w:rPr>
          <w:sz w:val="24"/>
          <w:szCs w:val="24"/>
        </w:rPr>
        <w:t xml:space="preserve"> ‘w’ Increases and ‘s’ decreases the level.</w:t>
      </w:r>
    </w:p>
    <w:p w14:paraId="64549156" w14:textId="79AA98F7" w:rsidR="00491423" w:rsidRDefault="006611AD" w:rsidP="00352936">
      <w:pPr>
        <w:pStyle w:val="ListParagraph"/>
        <w:numPr>
          <w:ilvl w:val="0"/>
          <w:numId w:val="13"/>
        </w:numPr>
        <w:rPr>
          <w:noProof/>
        </w:rPr>
      </w:pPr>
      <w:r w:rsidRPr="006611AD">
        <w:rPr>
          <w:noProof/>
        </w:rPr>
        <w:drawing>
          <wp:anchor distT="0" distB="0" distL="114300" distR="114300" simplePos="0" relativeHeight="251708416" behindDoc="0" locked="0" layoutInCell="1" allowOverlap="1" wp14:anchorId="148C5C6B" wp14:editId="36FB5D62">
            <wp:simplePos x="0" y="0"/>
            <wp:positionH relativeFrom="column">
              <wp:posOffset>1533525</wp:posOffset>
            </wp:positionH>
            <wp:positionV relativeFrom="paragraph">
              <wp:posOffset>421323</wp:posOffset>
            </wp:positionV>
            <wp:extent cx="5321935" cy="310183"/>
            <wp:effectExtent l="0" t="0" r="0" b="0"/>
            <wp:wrapSquare wrapText="bothSides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1935" cy="31018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F4CBA" w:rsidRPr="008F4CBA">
        <w:rPr>
          <w:b/>
          <w:bCs/>
          <w:noProof/>
          <w:sz w:val="24"/>
          <w:szCs w:val="24"/>
          <w:u w:val="single"/>
        </w:rPr>
        <w:t>Fog</w:t>
      </w:r>
      <w:r w:rsidR="002B09D4" w:rsidRPr="008F4CBA">
        <w:rPr>
          <w:b/>
          <w:bCs/>
          <w:noProof/>
          <w:sz w:val="24"/>
          <w:szCs w:val="24"/>
          <w:u w:val="single"/>
        </w:rPr>
        <w:t>:</w:t>
      </w:r>
      <w:r w:rsidR="002B09D4" w:rsidRPr="008F4CBA">
        <w:rPr>
          <w:noProof/>
          <w:sz w:val="24"/>
          <w:szCs w:val="24"/>
        </w:rPr>
        <w:t xml:space="preserve"> </w:t>
      </w:r>
      <w:r w:rsidR="00A67A9B">
        <w:rPr>
          <w:noProof/>
          <w:sz w:val="24"/>
          <w:szCs w:val="24"/>
        </w:rPr>
        <w:t>T</w:t>
      </w:r>
      <w:r w:rsidR="00410E2B">
        <w:rPr>
          <w:noProof/>
        </w:rPr>
        <w:t>oggl</w:t>
      </w:r>
      <w:r w:rsidR="00A67A9B">
        <w:rPr>
          <w:noProof/>
        </w:rPr>
        <w:t>ing</w:t>
      </w:r>
      <w:r w:rsidR="00410E2B">
        <w:rPr>
          <w:noProof/>
        </w:rPr>
        <w:t xml:space="preserve"> ‘f’</w:t>
      </w:r>
      <w:r w:rsidR="009B2BF3">
        <w:rPr>
          <w:noProof/>
        </w:rPr>
        <w:t xml:space="preserve"> </w:t>
      </w:r>
      <w:r w:rsidR="00A67A9B">
        <w:rPr>
          <w:noProof/>
        </w:rPr>
        <w:t>for fog</w:t>
      </w:r>
      <w:r>
        <w:rPr>
          <w:noProof/>
        </w:rPr>
        <w:t xml:space="preserve">. </w:t>
      </w:r>
      <w:r w:rsidR="007F57D9">
        <w:rPr>
          <w:noProof/>
        </w:rPr>
        <w:t>Fig</w:t>
      </w:r>
      <w:r w:rsidR="00A67A9B">
        <w:rPr>
          <w:noProof/>
        </w:rPr>
        <w:t>ure</w:t>
      </w:r>
      <w:r w:rsidR="007F57D9">
        <w:rPr>
          <w:noProof/>
        </w:rPr>
        <w:t xml:space="preserve"> 11</w:t>
      </w:r>
      <w:r w:rsidR="00A67A9B">
        <w:rPr>
          <w:noProof/>
        </w:rPr>
        <w:t xml:space="preserve"> shows this.</w:t>
      </w:r>
      <w:r>
        <w:rPr>
          <w:noProof/>
        </w:rPr>
        <w:t xml:space="preserve"> In the Geometry shader a exponentiol is used softly fade the object in the distance. This is also clamped. The visibility color is then mixed with the sky color and other textures.</w:t>
      </w:r>
    </w:p>
    <w:p w14:paraId="6AF43ABA" w14:textId="20BB3B8F" w:rsidR="006611AD" w:rsidRDefault="006611AD" w:rsidP="006611AD">
      <w:pPr>
        <w:pStyle w:val="ListParagraph"/>
        <w:ind w:left="360"/>
        <w:rPr>
          <w:noProof/>
        </w:rPr>
      </w:pPr>
      <w:r w:rsidRPr="006611AD">
        <w:rPr>
          <w:noProof/>
        </w:rPr>
        <w:drawing>
          <wp:anchor distT="0" distB="0" distL="114300" distR="114300" simplePos="0" relativeHeight="251709440" behindDoc="0" locked="0" layoutInCell="1" allowOverlap="1" wp14:anchorId="0A98F760" wp14:editId="09BBD6E3">
            <wp:simplePos x="0" y="0"/>
            <wp:positionH relativeFrom="column">
              <wp:posOffset>1532890</wp:posOffset>
            </wp:positionH>
            <wp:positionV relativeFrom="paragraph">
              <wp:posOffset>180975</wp:posOffset>
            </wp:positionV>
            <wp:extent cx="5316855" cy="244475"/>
            <wp:effectExtent l="0" t="0" r="0" b="3175"/>
            <wp:wrapSquare wrapText="bothSides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6855" cy="244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3F8B46" w14:textId="61E2C3F0" w:rsidR="007714E7" w:rsidRDefault="007714E7" w:rsidP="00352936">
      <w:pPr>
        <w:pStyle w:val="ListParagraph"/>
        <w:numPr>
          <w:ilvl w:val="0"/>
          <w:numId w:val="13"/>
        </w:numPr>
        <w:rPr>
          <w:noProof/>
        </w:rPr>
      </w:pPr>
      <w:r>
        <w:rPr>
          <w:b/>
          <w:bCs/>
          <w:noProof/>
          <w:sz w:val="24"/>
          <w:szCs w:val="24"/>
          <w:u w:val="single"/>
        </w:rPr>
        <w:t>Adjustable Fog:</w:t>
      </w:r>
      <w:r>
        <w:rPr>
          <w:noProof/>
        </w:rPr>
        <w:t xml:space="preserve"> </w:t>
      </w:r>
      <w:r w:rsidR="006611AD">
        <w:rPr>
          <w:sz w:val="24"/>
          <w:szCs w:val="24"/>
        </w:rPr>
        <w:t>Adjusting snow level can be seen in Figure 1</w:t>
      </w:r>
      <w:r w:rsidR="006611AD">
        <w:rPr>
          <w:sz w:val="24"/>
          <w:szCs w:val="24"/>
        </w:rPr>
        <w:t>2</w:t>
      </w:r>
      <w:r w:rsidR="006611AD">
        <w:rPr>
          <w:sz w:val="24"/>
          <w:szCs w:val="24"/>
        </w:rPr>
        <w:t xml:space="preserve">, compare with Figure </w:t>
      </w:r>
      <w:r w:rsidR="006611AD">
        <w:rPr>
          <w:sz w:val="24"/>
          <w:szCs w:val="24"/>
        </w:rPr>
        <w:t>11</w:t>
      </w:r>
      <w:r w:rsidR="006611AD">
        <w:rPr>
          <w:sz w:val="24"/>
          <w:szCs w:val="24"/>
        </w:rPr>
        <w:t xml:space="preserve"> to see the difference. ‘</w:t>
      </w:r>
      <w:r w:rsidR="006611AD">
        <w:rPr>
          <w:sz w:val="24"/>
          <w:szCs w:val="24"/>
        </w:rPr>
        <w:t>e</w:t>
      </w:r>
      <w:r w:rsidR="006611AD">
        <w:rPr>
          <w:sz w:val="24"/>
          <w:szCs w:val="24"/>
        </w:rPr>
        <w:t>’ Increases and ‘</w:t>
      </w:r>
      <w:r w:rsidR="006611AD">
        <w:rPr>
          <w:sz w:val="24"/>
          <w:szCs w:val="24"/>
        </w:rPr>
        <w:t>d</w:t>
      </w:r>
      <w:r w:rsidR="006611AD">
        <w:rPr>
          <w:sz w:val="24"/>
          <w:szCs w:val="24"/>
        </w:rPr>
        <w:t>’ decreases</w:t>
      </w:r>
      <w:r w:rsidR="006611AD">
        <w:rPr>
          <w:sz w:val="24"/>
          <w:szCs w:val="24"/>
        </w:rPr>
        <w:t xml:space="preserve"> the density level</w:t>
      </w:r>
      <w:r w:rsidR="006611AD">
        <w:rPr>
          <w:sz w:val="24"/>
          <w:szCs w:val="24"/>
        </w:rPr>
        <w:t>.</w:t>
      </w:r>
    </w:p>
    <w:p w14:paraId="0C9806D3" w14:textId="450C121D" w:rsidR="00AA59B8" w:rsidRPr="00FE1E2A" w:rsidRDefault="00AA59B8" w:rsidP="00AA59B8">
      <w:pPr>
        <w:pStyle w:val="ListParagraph"/>
        <w:numPr>
          <w:ilvl w:val="0"/>
          <w:numId w:val="13"/>
        </w:numPr>
        <w:rPr>
          <w:noProof/>
        </w:rPr>
      </w:pPr>
      <w:r w:rsidRPr="00AA59B8">
        <w:rPr>
          <w:noProof/>
        </w:rPr>
        <w:drawing>
          <wp:anchor distT="0" distB="0" distL="114300" distR="114300" simplePos="0" relativeHeight="251710464" behindDoc="0" locked="0" layoutInCell="1" allowOverlap="1" wp14:anchorId="089FA5CE" wp14:editId="70016360">
            <wp:simplePos x="0" y="0"/>
            <wp:positionH relativeFrom="margin">
              <wp:align>right</wp:align>
            </wp:positionH>
            <wp:positionV relativeFrom="paragraph">
              <wp:posOffset>173355</wp:posOffset>
            </wp:positionV>
            <wp:extent cx="3074670" cy="398780"/>
            <wp:effectExtent l="0" t="0" r="0" b="1270"/>
            <wp:wrapSquare wrapText="bothSides"/>
            <wp:docPr id="34" name="Picture 3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Text&#10;&#10;Description automatically generated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4670" cy="3987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91423" w:rsidRPr="00491423">
        <w:rPr>
          <w:b/>
          <w:bCs/>
          <w:noProof/>
          <w:sz w:val="24"/>
          <w:szCs w:val="24"/>
          <w:u w:val="single"/>
        </w:rPr>
        <w:t>Smooth Shadding attempt:</w:t>
      </w:r>
      <w:r w:rsidR="00FE1E2A">
        <w:rPr>
          <w:noProof/>
          <w:sz w:val="24"/>
          <w:szCs w:val="24"/>
        </w:rPr>
        <w:t xml:space="preserve"> </w:t>
      </w:r>
      <w:r>
        <w:rPr>
          <w:sz w:val="24"/>
          <w:szCs w:val="24"/>
        </w:rPr>
        <w:t>This was attempted in the Fragment shader to find the Vertex normals instead of the face normals.</w:t>
      </w:r>
    </w:p>
    <w:p w14:paraId="767EBA76" w14:textId="5117403E" w:rsidR="00352936" w:rsidRDefault="00FE1E2A" w:rsidP="00191C9E">
      <w:pPr>
        <w:pStyle w:val="ListParagraph"/>
        <w:numPr>
          <w:ilvl w:val="0"/>
          <w:numId w:val="13"/>
        </w:numPr>
        <w:spacing w:after="240"/>
        <w:rPr>
          <w:noProof/>
        </w:rPr>
      </w:pPr>
      <w:r>
        <w:rPr>
          <w:b/>
          <w:bCs/>
          <w:noProof/>
          <w:sz w:val="24"/>
          <w:szCs w:val="24"/>
          <w:u w:val="single"/>
        </w:rPr>
        <w:t>Extra Buttons:</w:t>
      </w:r>
      <w:r>
        <w:rPr>
          <w:noProof/>
        </w:rPr>
        <w:t xml:space="preserve"> </w:t>
      </w:r>
      <w:r w:rsidR="00AA59B8">
        <w:rPr>
          <w:noProof/>
        </w:rPr>
        <w:t>Figure 13 shows lowering the height of the camera via ‘+’ or ‘=’ and increasing the height by ‘-’</w:t>
      </w:r>
      <w:r w:rsidR="00191C9E">
        <w:rPr>
          <w:noProof/>
        </w:rPr>
        <w:t>.</w:t>
      </w:r>
    </w:p>
    <w:p w14:paraId="771FC6AB" w14:textId="7B0D6B11" w:rsidR="008A6BE9" w:rsidRDefault="007C097F" w:rsidP="00F443DB">
      <w:pPr>
        <w:spacing w:after="120"/>
        <w:rPr>
          <w:sz w:val="24"/>
          <w:szCs w:val="24"/>
        </w:rPr>
      </w:pPr>
      <w:r w:rsidRPr="007C097F">
        <w:rPr>
          <w:b/>
          <w:bCs/>
          <w:sz w:val="28"/>
          <w:szCs w:val="28"/>
        </w:rPr>
        <w:t>Control Func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40"/>
        <w:gridCol w:w="5216"/>
      </w:tblGrid>
      <w:tr w:rsidR="008A6BE9" w14:paraId="124B17BD" w14:textId="77777777" w:rsidTr="00597F96">
        <w:tc>
          <w:tcPr>
            <w:tcW w:w="5240" w:type="dxa"/>
          </w:tcPr>
          <w:p w14:paraId="3F38A216" w14:textId="77777777" w:rsidR="00B65AA8" w:rsidRDefault="008A6BE9" w:rsidP="003C32B4">
            <w:pPr>
              <w:jc w:val="center"/>
            </w:pPr>
            <w:r w:rsidRPr="003C32B4">
              <w:t>↑</w:t>
            </w:r>
          </w:p>
          <w:p w14:paraId="470BCB0D" w14:textId="1CA19BB6" w:rsidR="008A6BE9" w:rsidRPr="003C32B4" w:rsidRDefault="008A6BE9" w:rsidP="003C32B4">
            <w:pPr>
              <w:jc w:val="center"/>
            </w:pPr>
            <w:r w:rsidRPr="003C32B4">
              <w:t>Move forwards</w:t>
            </w:r>
          </w:p>
        </w:tc>
        <w:tc>
          <w:tcPr>
            <w:tcW w:w="5216" w:type="dxa"/>
          </w:tcPr>
          <w:p w14:paraId="3CD052B4" w14:textId="77777777" w:rsidR="00B65AA8" w:rsidRDefault="003C32B4" w:rsidP="003C32B4">
            <w:pPr>
              <w:jc w:val="center"/>
            </w:pPr>
            <w:r w:rsidRPr="003C32B4">
              <w:t>'q'</w:t>
            </w:r>
          </w:p>
          <w:p w14:paraId="2A7980B3" w14:textId="6B231B04" w:rsidR="008A6BE9" w:rsidRPr="003C32B4" w:rsidRDefault="003C32B4" w:rsidP="003C32B4">
            <w:pPr>
              <w:jc w:val="center"/>
            </w:pPr>
            <w:r w:rsidRPr="003C32B4">
              <w:t>Increases water level</w:t>
            </w:r>
          </w:p>
        </w:tc>
      </w:tr>
      <w:tr w:rsidR="003C32B4" w14:paraId="2D9C32C2" w14:textId="77777777" w:rsidTr="00597F96">
        <w:tc>
          <w:tcPr>
            <w:tcW w:w="5240" w:type="dxa"/>
          </w:tcPr>
          <w:p w14:paraId="38C190C3" w14:textId="77777777" w:rsidR="00B65AA8" w:rsidRDefault="003C32B4" w:rsidP="003C32B4">
            <w:pPr>
              <w:jc w:val="center"/>
            </w:pPr>
            <w:r w:rsidRPr="003C32B4">
              <w:t>↓</w:t>
            </w:r>
          </w:p>
          <w:p w14:paraId="65DA76CA" w14:textId="6E1AFE7B" w:rsidR="003C32B4" w:rsidRPr="003C32B4" w:rsidRDefault="003C32B4" w:rsidP="003C32B4">
            <w:pPr>
              <w:jc w:val="center"/>
            </w:pPr>
            <w:r w:rsidRPr="003C32B4">
              <w:t>Move backwards.</w:t>
            </w:r>
          </w:p>
        </w:tc>
        <w:tc>
          <w:tcPr>
            <w:tcW w:w="5216" w:type="dxa"/>
          </w:tcPr>
          <w:p w14:paraId="3A177925" w14:textId="77777777" w:rsidR="00B65AA8" w:rsidRDefault="003C32B4" w:rsidP="003C32B4">
            <w:pPr>
              <w:jc w:val="center"/>
            </w:pPr>
            <w:r w:rsidRPr="003C32B4">
              <w:t>'a'</w:t>
            </w:r>
          </w:p>
          <w:p w14:paraId="090C0804" w14:textId="10AF8F41" w:rsidR="003C32B4" w:rsidRPr="003C32B4" w:rsidRDefault="003C32B4" w:rsidP="003C32B4">
            <w:pPr>
              <w:jc w:val="center"/>
            </w:pPr>
            <w:r w:rsidRPr="003C32B4">
              <w:t>Decreases water level</w:t>
            </w:r>
          </w:p>
        </w:tc>
      </w:tr>
      <w:tr w:rsidR="003C32B4" w14:paraId="2C191E5F" w14:textId="77777777" w:rsidTr="00597F96">
        <w:tc>
          <w:tcPr>
            <w:tcW w:w="5240" w:type="dxa"/>
          </w:tcPr>
          <w:p w14:paraId="0F24346F" w14:textId="77777777" w:rsidR="00B65AA8" w:rsidRDefault="003C32B4" w:rsidP="003C32B4">
            <w:pPr>
              <w:jc w:val="center"/>
            </w:pPr>
            <w:r w:rsidRPr="003C32B4">
              <w:t>←</w:t>
            </w:r>
          </w:p>
          <w:p w14:paraId="5C5403E2" w14:textId="71ABFD22" w:rsidR="003C32B4" w:rsidRPr="003C32B4" w:rsidRDefault="003C32B4" w:rsidP="003C32B4">
            <w:pPr>
              <w:jc w:val="center"/>
            </w:pPr>
            <w:r w:rsidRPr="003C32B4">
              <w:t>Turn left.</w:t>
            </w:r>
          </w:p>
        </w:tc>
        <w:tc>
          <w:tcPr>
            <w:tcW w:w="5216" w:type="dxa"/>
          </w:tcPr>
          <w:p w14:paraId="739EAD29" w14:textId="77777777" w:rsidR="00B65AA8" w:rsidRDefault="003C32B4" w:rsidP="003C32B4">
            <w:pPr>
              <w:jc w:val="center"/>
            </w:pPr>
            <w:r w:rsidRPr="003C32B4">
              <w:t>'w'</w:t>
            </w:r>
          </w:p>
          <w:p w14:paraId="1E25D2EA" w14:textId="708D3106" w:rsidR="003C32B4" w:rsidRPr="003C32B4" w:rsidRDefault="003C32B4" w:rsidP="003C32B4">
            <w:pPr>
              <w:jc w:val="center"/>
            </w:pPr>
            <w:r w:rsidRPr="003C32B4">
              <w:t>Increases snow level</w:t>
            </w:r>
          </w:p>
        </w:tc>
      </w:tr>
      <w:tr w:rsidR="003C32B4" w14:paraId="4161CF02" w14:textId="77777777" w:rsidTr="00597F96">
        <w:tc>
          <w:tcPr>
            <w:tcW w:w="5240" w:type="dxa"/>
          </w:tcPr>
          <w:p w14:paraId="1C74D252" w14:textId="77777777" w:rsidR="00B65AA8" w:rsidRDefault="003C32B4" w:rsidP="003C32B4">
            <w:pPr>
              <w:jc w:val="center"/>
            </w:pPr>
            <w:r w:rsidRPr="003C32B4">
              <w:t>→</w:t>
            </w:r>
          </w:p>
          <w:p w14:paraId="5AAEE14D" w14:textId="48B56336" w:rsidR="003C32B4" w:rsidRPr="003C32B4" w:rsidRDefault="003C32B4" w:rsidP="003C32B4">
            <w:pPr>
              <w:jc w:val="center"/>
            </w:pPr>
            <w:r w:rsidRPr="003C32B4">
              <w:t>Turn right.</w:t>
            </w:r>
          </w:p>
        </w:tc>
        <w:tc>
          <w:tcPr>
            <w:tcW w:w="5216" w:type="dxa"/>
          </w:tcPr>
          <w:p w14:paraId="7471C5F7" w14:textId="77777777" w:rsidR="00B65AA8" w:rsidRDefault="003C32B4" w:rsidP="003C32B4">
            <w:pPr>
              <w:jc w:val="center"/>
            </w:pPr>
            <w:r w:rsidRPr="003C32B4">
              <w:t>'s'</w:t>
            </w:r>
          </w:p>
          <w:p w14:paraId="0206290F" w14:textId="4BC49DC6" w:rsidR="003C32B4" w:rsidRPr="003C32B4" w:rsidRDefault="003C32B4" w:rsidP="003C32B4">
            <w:pPr>
              <w:jc w:val="center"/>
            </w:pPr>
            <w:r w:rsidRPr="003C32B4">
              <w:t>Decreases  snow level</w:t>
            </w:r>
          </w:p>
        </w:tc>
      </w:tr>
      <w:tr w:rsidR="003C32B4" w14:paraId="1D17CB66" w14:textId="77777777" w:rsidTr="00597F96">
        <w:tc>
          <w:tcPr>
            <w:tcW w:w="5240" w:type="dxa"/>
          </w:tcPr>
          <w:p w14:paraId="3637B4FC" w14:textId="77777777" w:rsidR="00B65AA8" w:rsidRDefault="003C32B4" w:rsidP="003C32B4">
            <w:pPr>
              <w:jc w:val="center"/>
            </w:pPr>
            <w:r w:rsidRPr="003C32B4">
              <w:t>Spacebar</w:t>
            </w:r>
          </w:p>
          <w:p w14:paraId="604F6029" w14:textId="0FDD41F3" w:rsidR="003C32B4" w:rsidRPr="003C32B4" w:rsidRDefault="003C32B4" w:rsidP="003C32B4">
            <w:pPr>
              <w:jc w:val="center"/>
            </w:pPr>
            <w:r w:rsidRPr="003C32B4">
              <w:t>Toggles between wireframe and textured view.</w:t>
            </w:r>
          </w:p>
        </w:tc>
        <w:tc>
          <w:tcPr>
            <w:tcW w:w="5216" w:type="dxa"/>
          </w:tcPr>
          <w:p w14:paraId="228DA491" w14:textId="77777777" w:rsidR="00B65AA8" w:rsidRDefault="003C32B4" w:rsidP="003C32B4">
            <w:pPr>
              <w:jc w:val="center"/>
            </w:pPr>
            <w:r w:rsidRPr="003C32B4">
              <w:t>'f'</w:t>
            </w:r>
          </w:p>
          <w:p w14:paraId="6028ECF8" w14:textId="55BB1B45" w:rsidR="003C32B4" w:rsidRPr="003C32B4" w:rsidRDefault="003C32B4" w:rsidP="003C32B4">
            <w:pPr>
              <w:jc w:val="center"/>
            </w:pPr>
            <w:r w:rsidRPr="003C32B4">
              <w:t>Toggle fog</w:t>
            </w:r>
          </w:p>
        </w:tc>
      </w:tr>
      <w:tr w:rsidR="003C32B4" w14:paraId="542FA24A" w14:textId="77777777" w:rsidTr="00597F96">
        <w:tc>
          <w:tcPr>
            <w:tcW w:w="5240" w:type="dxa"/>
          </w:tcPr>
          <w:p w14:paraId="2236A5EE" w14:textId="77777777" w:rsidR="00B65AA8" w:rsidRDefault="003C32B4" w:rsidP="003C32B4">
            <w:pPr>
              <w:jc w:val="center"/>
            </w:pPr>
            <w:r w:rsidRPr="003C32B4">
              <w:t>'1'</w:t>
            </w:r>
          </w:p>
          <w:p w14:paraId="34E2D1B6" w14:textId="258855C2" w:rsidR="003C32B4" w:rsidRPr="003C32B4" w:rsidRDefault="003C32B4" w:rsidP="003C32B4">
            <w:pPr>
              <w:jc w:val="center"/>
            </w:pPr>
            <w:r w:rsidRPr="003C32B4">
              <w:t>Displays Height Map 1</w:t>
            </w:r>
          </w:p>
        </w:tc>
        <w:tc>
          <w:tcPr>
            <w:tcW w:w="5216" w:type="dxa"/>
          </w:tcPr>
          <w:p w14:paraId="304EAFCD" w14:textId="77777777" w:rsidR="00B65AA8" w:rsidRDefault="003C32B4" w:rsidP="003C32B4">
            <w:pPr>
              <w:jc w:val="center"/>
            </w:pPr>
            <w:r w:rsidRPr="003C32B4">
              <w:t>'d'</w:t>
            </w:r>
          </w:p>
          <w:p w14:paraId="7C93FBCB" w14:textId="0DD49B18" w:rsidR="003C32B4" w:rsidRPr="003C32B4" w:rsidRDefault="003C32B4" w:rsidP="003C32B4">
            <w:pPr>
              <w:jc w:val="center"/>
            </w:pPr>
            <w:r w:rsidRPr="003C32B4">
              <w:t>Decreases fog density</w:t>
            </w:r>
          </w:p>
        </w:tc>
      </w:tr>
      <w:tr w:rsidR="003C32B4" w14:paraId="77EF381B" w14:textId="77777777" w:rsidTr="00597F96">
        <w:tc>
          <w:tcPr>
            <w:tcW w:w="5240" w:type="dxa"/>
          </w:tcPr>
          <w:p w14:paraId="4D8BDF37" w14:textId="77777777" w:rsidR="00B65AA8" w:rsidRDefault="003C32B4" w:rsidP="003C32B4">
            <w:pPr>
              <w:jc w:val="center"/>
            </w:pPr>
            <w:r w:rsidRPr="003C32B4">
              <w:t>'2'</w:t>
            </w:r>
          </w:p>
          <w:p w14:paraId="4271E15A" w14:textId="0B72C8BE" w:rsidR="003C32B4" w:rsidRPr="003C32B4" w:rsidRDefault="003C32B4" w:rsidP="003C32B4">
            <w:pPr>
              <w:jc w:val="center"/>
            </w:pPr>
            <w:r w:rsidRPr="003C32B4">
              <w:t>Displays Height Map 2</w:t>
            </w:r>
          </w:p>
        </w:tc>
        <w:tc>
          <w:tcPr>
            <w:tcW w:w="5216" w:type="dxa"/>
          </w:tcPr>
          <w:p w14:paraId="43F039B7" w14:textId="77777777" w:rsidR="00B65AA8" w:rsidRDefault="003C32B4" w:rsidP="003C32B4">
            <w:pPr>
              <w:jc w:val="center"/>
            </w:pPr>
            <w:r w:rsidRPr="003C32B4">
              <w:t>'e'</w:t>
            </w:r>
          </w:p>
          <w:p w14:paraId="25DF05D3" w14:textId="7EF97AFD" w:rsidR="003C32B4" w:rsidRPr="003C32B4" w:rsidRDefault="003C32B4" w:rsidP="003C32B4">
            <w:pPr>
              <w:jc w:val="center"/>
            </w:pPr>
            <w:r w:rsidRPr="003C32B4">
              <w:t>Increases fog density</w:t>
            </w:r>
          </w:p>
        </w:tc>
      </w:tr>
      <w:tr w:rsidR="003C32B4" w14:paraId="1CFB2BC3" w14:textId="77777777" w:rsidTr="00597F96">
        <w:tc>
          <w:tcPr>
            <w:tcW w:w="5240" w:type="dxa"/>
          </w:tcPr>
          <w:p w14:paraId="35D498F7" w14:textId="77777777" w:rsidR="00B65AA8" w:rsidRDefault="003C32B4" w:rsidP="003C32B4">
            <w:pPr>
              <w:jc w:val="center"/>
            </w:pPr>
            <w:r w:rsidRPr="003C32B4">
              <w:t>'+' or '='</w:t>
            </w:r>
          </w:p>
          <w:p w14:paraId="2F485673" w14:textId="150D2F19" w:rsidR="003C32B4" w:rsidRPr="003C32B4" w:rsidRDefault="003C32B4" w:rsidP="003C32B4">
            <w:pPr>
              <w:jc w:val="center"/>
            </w:pPr>
            <w:r w:rsidRPr="003C32B4">
              <w:t>Decreases the cameras height</w:t>
            </w:r>
          </w:p>
        </w:tc>
        <w:tc>
          <w:tcPr>
            <w:tcW w:w="5216" w:type="dxa"/>
          </w:tcPr>
          <w:p w14:paraId="38FC3183" w14:textId="77777777" w:rsidR="00B65AA8" w:rsidRDefault="003C32B4" w:rsidP="003C32B4">
            <w:pPr>
              <w:jc w:val="center"/>
            </w:pPr>
            <w:r w:rsidRPr="003C32B4">
              <w:t>'l'</w:t>
            </w:r>
          </w:p>
          <w:p w14:paraId="05295053" w14:textId="3E0435FF" w:rsidR="003C32B4" w:rsidRPr="003C32B4" w:rsidRDefault="003C32B4" w:rsidP="003C32B4">
            <w:pPr>
              <w:jc w:val="center"/>
            </w:pPr>
            <w:r w:rsidRPr="003C32B4">
              <w:t>Toggle light shading</w:t>
            </w:r>
          </w:p>
        </w:tc>
      </w:tr>
      <w:tr w:rsidR="003C32B4" w14:paraId="20F6185C" w14:textId="77777777" w:rsidTr="00597F96">
        <w:tc>
          <w:tcPr>
            <w:tcW w:w="5240" w:type="dxa"/>
          </w:tcPr>
          <w:p w14:paraId="1AD86628" w14:textId="77777777" w:rsidR="00B65AA8" w:rsidRDefault="003C32B4" w:rsidP="003C32B4">
            <w:pPr>
              <w:jc w:val="center"/>
            </w:pPr>
            <w:r w:rsidRPr="003C32B4">
              <w:t>'-'</w:t>
            </w:r>
          </w:p>
          <w:p w14:paraId="63269FA9" w14:textId="2AABC605" w:rsidR="003C32B4" w:rsidRPr="003C32B4" w:rsidRDefault="003C32B4" w:rsidP="003C32B4">
            <w:pPr>
              <w:jc w:val="center"/>
            </w:pPr>
            <w:r w:rsidRPr="003C32B4">
              <w:t>Increases the cameras height</w:t>
            </w:r>
          </w:p>
        </w:tc>
        <w:tc>
          <w:tcPr>
            <w:tcW w:w="5216" w:type="dxa"/>
          </w:tcPr>
          <w:p w14:paraId="3128BDBB" w14:textId="77777777" w:rsidR="00B65AA8" w:rsidRDefault="003C32B4" w:rsidP="003C32B4">
            <w:pPr>
              <w:jc w:val="center"/>
            </w:pPr>
            <w:r w:rsidRPr="003C32B4">
              <w:t>'b'</w:t>
            </w:r>
          </w:p>
          <w:p w14:paraId="5BC7F45A" w14:textId="03037FDC" w:rsidR="003C32B4" w:rsidRPr="003C32B4" w:rsidRDefault="003C32B4" w:rsidP="003C32B4">
            <w:pPr>
              <w:jc w:val="center"/>
            </w:pPr>
            <w:r w:rsidRPr="003C32B4">
              <w:t>Toggle sky color</w:t>
            </w:r>
          </w:p>
        </w:tc>
      </w:tr>
      <w:tr w:rsidR="003C32B4" w14:paraId="262B869A" w14:textId="77777777" w:rsidTr="00597F96">
        <w:tc>
          <w:tcPr>
            <w:tcW w:w="5240" w:type="dxa"/>
          </w:tcPr>
          <w:p w14:paraId="0F7157D4" w14:textId="77777777" w:rsidR="00B65AA8" w:rsidRDefault="003C32B4" w:rsidP="003C32B4">
            <w:pPr>
              <w:jc w:val="center"/>
            </w:pPr>
            <w:r w:rsidRPr="003C32B4">
              <w:t>'c'</w:t>
            </w:r>
          </w:p>
          <w:p w14:paraId="3245D8FA" w14:textId="30FA5A92" w:rsidR="003C32B4" w:rsidRPr="003C32B4" w:rsidRDefault="003C32B4" w:rsidP="003C32B4">
            <w:pPr>
              <w:jc w:val="center"/>
            </w:pPr>
            <w:r w:rsidRPr="003C32B4">
              <w:t>Toggle cracking</w:t>
            </w:r>
          </w:p>
        </w:tc>
        <w:tc>
          <w:tcPr>
            <w:tcW w:w="5216" w:type="dxa"/>
          </w:tcPr>
          <w:p w14:paraId="3CA1CC68" w14:textId="77777777" w:rsidR="003C32B4" w:rsidRPr="003C32B4" w:rsidRDefault="003C32B4" w:rsidP="003C32B4">
            <w:pPr>
              <w:jc w:val="center"/>
            </w:pPr>
          </w:p>
        </w:tc>
      </w:tr>
    </w:tbl>
    <w:p w14:paraId="052F01D7" w14:textId="77777777" w:rsidR="00352936" w:rsidRPr="001137BA" w:rsidRDefault="00352936" w:rsidP="00352936">
      <w:pPr>
        <w:pStyle w:val="ListParagraph"/>
        <w:spacing w:after="0"/>
        <w:ind w:left="420"/>
        <w:rPr>
          <w:sz w:val="24"/>
          <w:szCs w:val="24"/>
        </w:rPr>
      </w:pPr>
    </w:p>
    <w:p w14:paraId="774934BF" w14:textId="77777777" w:rsidR="003D12B5" w:rsidRDefault="003D12B5" w:rsidP="00352936">
      <w:pPr>
        <w:spacing w:after="12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Compiling &amp; </w:t>
      </w:r>
      <w:r w:rsidR="00FA25AE" w:rsidRPr="003D12B5">
        <w:rPr>
          <w:b/>
          <w:sz w:val="28"/>
          <w:szCs w:val="28"/>
        </w:rPr>
        <w:t>Run</w:t>
      </w:r>
      <w:r>
        <w:rPr>
          <w:b/>
          <w:sz w:val="28"/>
          <w:szCs w:val="28"/>
        </w:rPr>
        <w:t>ning</w:t>
      </w:r>
      <w:r w:rsidR="00FA25AE" w:rsidRPr="003D12B5">
        <w:rPr>
          <w:b/>
          <w:sz w:val="28"/>
          <w:szCs w:val="28"/>
        </w:rPr>
        <w:t xml:space="preserve"> Application</w:t>
      </w:r>
    </w:p>
    <w:p w14:paraId="78861DE3" w14:textId="04085A2D" w:rsidR="00352936" w:rsidRPr="004A6B9A" w:rsidRDefault="003D12B5" w:rsidP="00191C9E">
      <w:pPr>
        <w:spacing w:after="120"/>
        <w:rPr>
          <w:bCs/>
          <w:sz w:val="24"/>
          <w:szCs w:val="24"/>
        </w:rPr>
      </w:pPr>
      <w:r w:rsidRPr="003D12B5">
        <w:rPr>
          <w:bCs/>
          <w:sz w:val="24"/>
          <w:szCs w:val="24"/>
        </w:rPr>
        <w:t>On a Windows Machine</w:t>
      </w:r>
      <w:r w:rsidR="00330445">
        <w:rPr>
          <w:bCs/>
          <w:sz w:val="24"/>
          <w:szCs w:val="24"/>
        </w:rPr>
        <w:t xml:space="preserve">, on </w:t>
      </w:r>
      <w:r>
        <w:rPr>
          <w:bCs/>
          <w:sz w:val="24"/>
          <w:szCs w:val="24"/>
        </w:rPr>
        <w:t>the Makefile level, type</w:t>
      </w:r>
      <w:r w:rsidR="00846A9D">
        <w:rPr>
          <w:bCs/>
          <w:sz w:val="24"/>
          <w:szCs w:val="24"/>
        </w:rPr>
        <w:t xml:space="preserve">:    </w:t>
      </w:r>
      <w:r w:rsidR="004642F3">
        <w:rPr>
          <w:bCs/>
          <w:sz w:val="24"/>
          <w:szCs w:val="24"/>
        </w:rPr>
        <w:t>‘</w:t>
      </w:r>
      <w:r w:rsidR="00F41D41">
        <w:rPr>
          <w:bCs/>
          <w:sz w:val="24"/>
          <w:szCs w:val="24"/>
        </w:rPr>
        <w:t xml:space="preserve">make &amp;&amp; </w:t>
      </w:r>
      <w:r w:rsidR="00921CD0">
        <w:rPr>
          <w:bCs/>
          <w:sz w:val="24"/>
          <w:szCs w:val="24"/>
        </w:rPr>
        <w:t xml:space="preserve">make </w:t>
      </w:r>
      <w:r w:rsidR="00846A9D">
        <w:rPr>
          <w:bCs/>
          <w:sz w:val="24"/>
          <w:szCs w:val="24"/>
        </w:rPr>
        <w:t>program</w:t>
      </w:r>
      <w:r w:rsidR="004642F3">
        <w:rPr>
          <w:bCs/>
          <w:sz w:val="24"/>
          <w:szCs w:val="24"/>
        </w:rPr>
        <w:t>’</w:t>
      </w:r>
    </w:p>
    <w:p w14:paraId="50C1DCB3" w14:textId="0F7F4417" w:rsidR="003D12B5" w:rsidRPr="00195604" w:rsidRDefault="003D12B5" w:rsidP="00352936">
      <w:pPr>
        <w:pStyle w:val="ListParagraph"/>
        <w:spacing w:after="120"/>
        <w:ind w:left="0"/>
        <w:rPr>
          <w:bCs/>
          <w:sz w:val="28"/>
          <w:szCs w:val="28"/>
        </w:rPr>
      </w:pPr>
      <w:r w:rsidRPr="00195604">
        <w:rPr>
          <w:b/>
          <w:sz w:val="28"/>
          <w:szCs w:val="28"/>
        </w:rPr>
        <w:t>References to Sources</w:t>
      </w:r>
    </w:p>
    <w:p w14:paraId="05E0C92B" w14:textId="77777777" w:rsidR="002B09D4" w:rsidRDefault="002B09D4" w:rsidP="002B09D4">
      <w:pPr>
        <w:pStyle w:val="ListParagraph"/>
        <w:numPr>
          <w:ilvl w:val="0"/>
          <w:numId w:val="12"/>
        </w:numPr>
      </w:pPr>
      <w:r>
        <w:t>H</w:t>
      </w:r>
      <w:r w:rsidRPr="002B09D4">
        <w:t>eight </w:t>
      </w:r>
      <w:r>
        <w:t>M</w:t>
      </w:r>
      <w:r w:rsidRPr="002B09D4">
        <w:t>aps from </w:t>
      </w:r>
      <w:r>
        <w:t xml:space="preserve">the </w:t>
      </w:r>
      <w:r w:rsidRPr="002B09D4">
        <w:t>lab.</w:t>
      </w:r>
    </w:p>
    <w:p w14:paraId="722D765D" w14:textId="32A15C1B" w:rsidR="002B09D4" w:rsidRDefault="002B09D4" w:rsidP="002B09D4">
      <w:pPr>
        <w:pStyle w:val="ListParagraph"/>
        <w:numPr>
          <w:ilvl w:val="0"/>
          <w:numId w:val="12"/>
        </w:numPr>
      </w:pPr>
      <w:r>
        <w:t xml:space="preserve">All </w:t>
      </w:r>
      <w:r w:rsidRPr="002B09D4">
        <w:t>mesh models from </w:t>
      </w:r>
      <w:hyperlink r:id="rId46" w:history="1">
        <w:r w:rsidRPr="003D73B1">
          <w:rPr>
            <w:rStyle w:val="Hyperlink"/>
          </w:rPr>
          <w:t>https://www.textures.com/library</w:t>
        </w:r>
      </w:hyperlink>
    </w:p>
    <w:p w14:paraId="0A963958" w14:textId="0D0E90BD" w:rsidR="00E805D7" w:rsidRPr="00191C9E" w:rsidRDefault="002B09D4" w:rsidP="00DB383C">
      <w:pPr>
        <w:pStyle w:val="ListParagraph"/>
        <w:numPr>
          <w:ilvl w:val="0"/>
          <w:numId w:val="12"/>
        </w:numPr>
        <w:ind w:left="780"/>
        <w:rPr>
          <w:bCs/>
          <w:sz w:val="24"/>
          <w:szCs w:val="24"/>
        </w:rPr>
      </w:pPr>
      <w:r w:rsidRPr="002B09D4">
        <w:t>JPG to TGA converter </w:t>
      </w:r>
      <w:hyperlink r:id="rId47" w:history="1">
        <w:r w:rsidRPr="003D73B1">
          <w:rPr>
            <w:rStyle w:val="Hyperlink"/>
          </w:rPr>
          <w:t>https://www.freeconvert.com/jpg-to-tga</w:t>
        </w:r>
      </w:hyperlink>
      <w:r>
        <w:t xml:space="preserve"> </w:t>
      </w:r>
    </w:p>
    <w:sectPr w:rsidR="00E805D7" w:rsidRPr="00191C9E" w:rsidSect="00FD3B32">
      <w:headerReference w:type="default" r:id="rId48"/>
      <w:pgSz w:w="11906" w:h="16838"/>
      <w:pgMar w:top="720" w:right="720" w:bottom="720" w:left="720" w:header="34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AB4CE9" w14:textId="77777777" w:rsidR="00F60D28" w:rsidRDefault="00F60D28" w:rsidP="00DB6608">
      <w:pPr>
        <w:spacing w:after="0" w:line="240" w:lineRule="auto"/>
      </w:pPr>
      <w:r>
        <w:separator/>
      </w:r>
    </w:p>
  </w:endnote>
  <w:endnote w:type="continuationSeparator" w:id="0">
    <w:p w14:paraId="001499CB" w14:textId="77777777" w:rsidR="00F60D28" w:rsidRDefault="00F60D28" w:rsidP="00DB66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BEFDFE" w14:textId="77777777" w:rsidR="00F60D28" w:rsidRDefault="00F60D28" w:rsidP="00DB6608">
      <w:pPr>
        <w:spacing w:after="0" w:line="240" w:lineRule="auto"/>
      </w:pPr>
      <w:r>
        <w:separator/>
      </w:r>
    </w:p>
  </w:footnote>
  <w:footnote w:type="continuationSeparator" w:id="0">
    <w:p w14:paraId="7D56943D" w14:textId="77777777" w:rsidR="00F60D28" w:rsidRDefault="00F60D28" w:rsidP="00DB66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1F3959" w14:textId="07B22442" w:rsidR="00543258" w:rsidRPr="00DB6608" w:rsidRDefault="00543258">
    <w:pPr>
      <w:pStyle w:val="Header"/>
      <w:rPr>
        <w:sz w:val="28"/>
        <w:szCs w:val="28"/>
      </w:rPr>
    </w:pPr>
    <w:r w:rsidRPr="00DB6608">
      <w:rPr>
        <w:sz w:val="28"/>
        <w:szCs w:val="28"/>
      </w:rPr>
      <w:t>Student ID: 27033004</w:t>
    </w:r>
  </w:p>
  <w:p w14:paraId="787BA563" w14:textId="75E7C34D" w:rsidR="00543258" w:rsidRPr="00DB6608" w:rsidRDefault="00543258" w:rsidP="00953DD0">
    <w:pPr>
      <w:pStyle w:val="Header"/>
      <w:spacing w:after="120"/>
      <w:rPr>
        <w:sz w:val="28"/>
        <w:szCs w:val="28"/>
      </w:rPr>
    </w:pPr>
    <w:r w:rsidRPr="00DB6608">
      <w:rPr>
        <w:sz w:val="28"/>
        <w:szCs w:val="28"/>
      </w:rPr>
      <w:t>Name: Jonathan Edward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461D4"/>
    <w:multiLevelType w:val="hybridMultilevel"/>
    <w:tmpl w:val="76263484"/>
    <w:lvl w:ilvl="0" w:tplc="1409000F">
      <w:start w:val="1"/>
      <w:numFmt w:val="decimal"/>
      <w:lvlText w:val="%1."/>
      <w:lvlJc w:val="left"/>
      <w:pPr>
        <w:ind w:left="360" w:hanging="360"/>
      </w:p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3E2597C"/>
    <w:multiLevelType w:val="hybridMultilevel"/>
    <w:tmpl w:val="873CA2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06362E"/>
    <w:multiLevelType w:val="hybridMultilevel"/>
    <w:tmpl w:val="99EC6392"/>
    <w:lvl w:ilvl="0" w:tplc="042A39BE">
      <w:start w:val="1"/>
      <w:numFmt w:val="bullet"/>
      <w:lvlText w:val="-"/>
      <w:lvlJc w:val="left"/>
      <w:pPr>
        <w:ind w:left="780" w:hanging="360"/>
      </w:pPr>
      <w:rPr>
        <w:rFonts w:ascii="Calibri" w:eastAsiaTheme="minorHAnsi" w:hAnsi="Calibri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cs="Wingdings" w:hint="default"/>
      </w:rPr>
    </w:lvl>
    <w:lvl w:ilvl="3" w:tplc="1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cs="Symbol" w:hint="default"/>
      </w:rPr>
    </w:lvl>
    <w:lvl w:ilvl="4" w:tplc="1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cs="Wingdings" w:hint="default"/>
      </w:rPr>
    </w:lvl>
    <w:lvl w:ilvl="6" w:tplc="1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cs="Symbol" w:hint="default"/>
      </w:rPr>
    </w:lvl>
    <w:lvl w:ilvl="7" w:tplc="1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F0B706D"/>
    <w:multiLevelType w:val="hybridMultilevel"/>
    <w:tmpl w:val="48A8E52A"/>
    <w:lvl w:ilvl="0" w:tplc="7A7ED9B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42C3142"/>
    <w:multiLevelType w:val="hybridMultilevel"/>
    <w:tmpl w:val="4C4A203C"/>
    <w:lvl w:ilvl="0" w:tplc="27EE271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</w:r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79D3C3E"/>
    <w:multiLevelType w:val="hybridMultilevel"/>
    <w:tmpl w:val="B90E056C"/>
    <w:lvl w:ilvl="0" w:tplc="144865E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8752374"/>
    <w:multiLevelType w:val="hybridMultilevel"/>
    <w:tmpl w:val="C2420752"/>
    <w:lvl w:ilvl="0" w:tplc="1D604A0A">
      <w:start w:val="11"/>
      <w:numFmt w:val="bullet"/>
      <w:lvlText w:val="-"/>
      <w:lvlJc w:val="left"/>
      <w:pPr>
        <w:ind w:left="420" w:hanging="360"/>
      </w:pPr>
      <w:rPr>
        <w:rFonts w:ascii="Calibri" w:eastAsiaTheme="minorHAnsi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cs="Wingdings" w:hint="default"/>
      </w:rPr>
    </w:lvl>
    <w:lvl w:ilvl="3" w:tplc="1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cs="Symbol" w:hint="default"/>
      </w:rPr>
    </w:lvl>
    <w:lvl w:ilvl="4" w:tplc="1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cs="Wingdings" w:hint="default"/>
      </w:rPr>
    </w:lvl>
    <w:lvl w:ilvl="6" w:tplc="1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cs="Symbol" w:hint="default"/>
      </w:rPr>
    </w:lvl>
    <w:lvl w:ilvl="7" w:tplc="1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47012B61"/>
    <w:multiLevelType w:val="hybridMultilevel"/>
    <w:tmpl w:val="66346BE4"/>
    <w:lvl w:ilvl="0" w:tplc="875C364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A241C44"/>
    <w:multiLevelType w:val="hybridMultilevel"/>
    <w:tmpl w:val="5AA291A6"/>
    <w:lvl w:ilvl="0" w:tplc="A8D80828">
      <w:start w:val="11"/>
      <w:numFmt w:val="bullet"/>
      <w:lvlText w:val="-"/>
      <w:lvlJc w:val="left"/>
      <w:pPr>
        <w:ind w:left="780" w:hanging="360"/>
      </w:pPr>
      <w:rPr>
        <w:rFonts w:ascii="Calibri" w:eastAsiaTheme="minorHAnsi" w:hAnsi="Calibri" w:cs="Calibri" w:hint="default"/>
        <w:b/>
      </w:rPr>
    </w:lvl>
    <w:lvl w:ilvl="1" w:tplc="1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cs="Wingdings" w:hint="default"/>
      </w:rPr>
    </w:lvl>
    <w:lvl w:ilvl="3" w:tplc="1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cs="Symbol" w:hint="default"/>
      </w:rPr>
    </w:lvl>
    <w:lvl w:ilvl="4" w:tplc="1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cs="Wingdings" w:hint="default"/>
      </w:rPr>
    </w:lvl>
    <w:lvl w:ilvl="6" w:tplc="1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cs="Symbol" w:hint="default"/>
      </w:rPr>
    </w:lvl>
    <w:lvl w:ilvl="7" w:tplc="1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AED206B"/>
    <w:multiLevelType w:val="hybridMultilevel"/>
    <w:tmpl w:val="37120A4C"/>
    <w:lvl w:ilvl="0" w:tplc="68DEAC08">
      <w:start w:val="12"/>
      <w:numFmt w:val="decimal"/>
      <w:lvlText w:val="%1."/>
      <w:lvlJc w:val="left"/>
      <w:pPr>
        <w:ind w:left="1080" w:hanging="360"/>
      </w:pPr>
      <w:rPr>
        <w:rFonts w:hint="default"/>
        <w:b/>
        <w:u w:val="single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B3167EE"/>
    <w:multiLevelType w:val="hybridMultilevel"/>
    <w:tmpl w:val="FAAC1E02"/>
    <w:lvl w:ilvl="0" w:tplc="74C664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FD3066E"/>
    <w:multiLevelType w:val="hybridMultilevel"/>
    <w:tmpl w:val="117040BA"/>
    <w:lvl w:ilvl="0" w:tplc="CD5E0F4C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140" w:hanging="360"/>
      </w:pPr>
    </w:lvl>
    <w:lvl w:ilvl="2" w:tplc="1409001B" w:tentative="1">
      <w:start w:val="1"/>
      <w:numFmt w:val="lowerRoman"/>
      <w:lvlText w:val="%3."/>
      <w:lvlJc w:val="right"/>
      <w:pPr>
        <w:ind w:left="1860" w:hanging="180"/>
      </w:pPr>
    </w:lvl>
    <w:lvl w:ilvl="3" w:tplc="1409000F" w:tentative="1">
      <w:start w:val="1"/>
      <w:numFmt w:val="decimal"/>
      <w:lvlText w:val="%4."/>
      <w:lvlJc w:val="left"/>
      <w:pPr>
        <w:ind w:left="2580" w:hanging="360"/>
      </w:pPr>
    </w:lvl>
    <w:lvl w:ilvl="4" w:tplc="14090019" w:tentative="1">
      <w:start w:val="1"/>
      <w:numFmt w:val="lowerLetter"/>
      <w:lvlText w:val="%5."/>
      <w:lvlJc w:val="left"/>
      <w:pPr>
        <w:ind w:left="3300" w:hanging="360"/>
      </w:pPr>
    </w:lvl>
    <w:lvl w:ilvl="5" w:tplc="1409001B" w:tentative="1">
      <w:start w:val="1"/>
      <w:numFmt w:val="lowerRoman"/>
      <w:lvlText w:val="%6."/>
      <w:lvlJc w:val="right"/>
      <w:pPr>
        <w:ind w:left="4020" w:hanging="180"/>
      </w:pPr>
    </w:lvl>
    <w:lvl w:ilvl="6" w:tplc="1409000F" w:tentative="1">
      <w:start w:val="1"/>
      <w:numFmt w:val="decimal"/>
      <w:lvlText w:val="%7."/>
      <w:lvlJc w:val="left"/>
      <w:pPr>
        <w:ind w:left="4740" w:hanging="360"/>
      </w:pPr>
    </w:lvl>
    <w:lvl w:ilvl="7" w:tplc="14090019" w:tentative="1">
      <w:start w:val="1"/>
      <w:numFmt w:val="lowerLetter"/>
      <w:lvlText w:val="%8."/>
      <w:lvlJc w:val="left"/>
      <w:pPr>
        <w:ind w:left="5460" w:hanging="360"/>
      </w:pPr>
    </w:lvl>
    <w:lvl w:ilvl="8" w:tplc="1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2" w15:restartNumberingAfterBreak="0">
    <w:nsid w:val="73BD5DD1"/>
    <w:multiLevelType w:val="hybridMultilevel"/>
    <w:tmpl w:val="6A607D02"/>
    <w:lvl w:ilvl="0" w:tplc="1136C5D0">
      <w:start w:val="11"/>
      <w:numFmt w:val="bullet"/>
      <w:lvlText w:val="-"/>
      <w:lvlJc w:val="left"/>
      <w:pPr>
        <w:ind w:left="1140" w:hanging="360"/>
      </w:pPr>
      <w:rPr>
        <w:rFonts w:ascii="Calibri" w:eastAsiaTheme="minorHAnsi" w:hAnsi="Calibri" w:cs="Calibri" w:hint="default"/>
        <w:b/>
      </w:rPr>
    </w:lvl>
    <w:lvl w:ilvl="1" w:tplc="1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cs="Wingdings" w:hint="default"/>
      </w:rPr>
    </w:lvl>
    <w:lvl w:ilvl="3" w:tplc="1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cs="Symbol" w:hint="default"/>
      </w:rPr>
    </w:lvl>
    <w:lvl w:ilvl="4" w:tplc="1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cs="Wingdings" w:hint="default"/>
      </w:rPr>
    </w:lvl>
    <w:lvl w:ilvl="6" w:tplc="1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cs="Symbol" w:hint="default"/>
      </w:rPr>
    </w:lvl>
    <w:lvl w:ilvl="7" w:tplc="1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cs="Wingdings" w:hint="default"/>
      </w:rPr>
    </w:lvl>
  </w:abstractNum>
  <w:num w:numId="1">
    <w:abstractNumId w:val="7"/>
  </w:num>
  <w:num w:numId="2">
    <w:abstractNumId w:val="5"/>
  </w:num>
  <w:num w:numId="3">
    <w:abstractNumId w:val="3"/>
  </w:num>
  <w:num w:numId="4">
    <w:abstractNumId w:val="11"/>
  </w:num>
  <w:num w:numId="5">
    <w:abstractNumId w:val="2"/>
  </w:num>
  <w:num w:numId="6">
    <w:abstractNumId w:val="6"/>
  </w:num>
  <w:num w:numId="7">
    <w:abstractNumId w:val="8"/>
  </w:num>
  <w:num w:numId="8">
    <w:abstractNumId w:val="12"/>
  </w:num>
  <w:num w:numId="9">
    <w:abstractNumId w:val="10"/>
  </w:num>
  <w:num w:numId="10">
    <w:abstractNumId w:val="9"/>
  </w:num>
  <w:num w:numId="11">
    <w:abstractNumId w:val="0"/>
  </w:num>
  <w:num w:numId="12">
    <w:abstractNumId w:val="1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xA1IGlqYWlkZGZko6SsGpxcWZ+XkgBca1AGI4VRAsAAAA"/>
  </w:docVars>
  <w:rsids>
    <w:rsidRoot w:val="005E6C3A"/>
    <w:rsid w:val="00007AF5"/>
    <w:rsid w:val="00011AA3"/>
    <w:rsid w:val="0006467A"/>
    <w:rsid w:val="000923C0"/>
    <w:rsid w:val="000A15D8"/>
    <w:rsid w:val="000D5437"/>
    <w:rsid w:val="000F12E0"/>
    <w:rsid w:val="000F6EBA"/>
    <w:rsid w:val="001137BA"/>
    <w:rsid w:val="00116CBE"/>
    <w:rsid w:val="001174E8"/>
    <w:rsid w:val="0012023E"/>
    <w:rsid w:val="001361E7"/>
    <w:rsid w:val="0016017F"/>
    <w:rsid w:val="0017094B"/>
    <w:rsid w:val="0017542E"/>
    <w:rsid w:val="00176DAB"/>
    <w:rsid w:val="001771EE"/>
    <w:rsid w:val="001847A3"/>
    <w:rsid w:val="00191C9E"/>
    <w:rsid w:val="00193106"/>
    <w:rsid w:val="001936A6"/>
    <w:rsid w:val="00194464"/>
    <w:rsid w:val="00195075"/>
    <w:rsid w:val="00195604"/>
    <w:rsid w:val="001C0842"/>
    <w:rsid w:val="001C4BC0"/>
    <w:rsid w:val="001E4C38"/>
    <w:rsid w:val="002103DE"/>
    <w:rsid w:val="00234F59"/>
    <w:rsid w:val="00245AD9"/>
    <w:rsid w:val="00260DB7"/>
    <w:rsid w:val="00271B4B"/>
    <w:rsid w:val="002909DE"/>
    <w:rsid w:val="00297E88"/>
    <w:rsid w:val="002A3AF9"/>
    <w:rsid w:val="002B09D4"/>
    <w:rsid w:val="002B4C85"/>
    <w:rsid w:val="002F6DEA"/>
    <w:rsid w:val="00330445"/>
    <w:rsid w:val="00336394"/>
    <w:rsid w:val="00352936"/>
    <w:rsid w:val="00356702"/>
    <w:rsid w:val="00365FCA"/>
    <w:rsid w:val="003663C7"/>
    <w:rsid w:val="00374E03"/>
    <w:rsid w:val="00396D0F"/>
    <w:rsid w:val="003A50E0"/>
    <w:rsid w:val="003B1753"/>
    <w:rsid w:val="003C1FD5"/>
    <w:rsid w:val="003C32B4"/>
    <w:rsid w:val="003D12B5"/>
    <w:rsid w:val="003E2A0B"/>
    <w:rsid w:val="00404545"/>
    <w:rsid w:val="0040477F"/>
    <w:rsid w:val="00406439"/>
    <w:rsid w:val="00410E2B"/>
    <w:rsid w:val="004171C9"/>
    <w:rsid w:val="00433280"/>
    <w:rsid w:val="00440693"/>
    <w:rsid w:val="004642F3"/>
    <w:rsid w:val="00464FD6"/>
    <w:rsid w:val="004821FC"/>
    <w:rsid w:val="004854A4"/>
    <w:rsid w:val="00485CAD"/>
    <w:rsid w:val="00491423"/>
    <w:rsid w:val="00493693"/>
    <w:rsid w:val="004A6B9A"/>
    <w:rsid w:val="004C14AE"/>
    <w:rsid w:val="005119FF"/>
    <w:rsid w:val="00514D77"/>
    <w:rsid w:val="005268D2"/>
    <w:rsid w:val="00543258"/>
    <w:rsid w:val="00543A0C"/>
    <w:rsid w:val="00566FB9"/>
    <w:rsid w:val="00590CEC"/>
    <w:rsid w:val="00597F96"/>
    <w:rsid w:val="005E6C3A"/>
    <w:rsid w:val="0063337D"/>
    <w:rsid w:val="006432F0"/>
    <w:rsid w:val="006441D9"/>
    <w:rsid w:val="006611AD"/>
    <w:rsid w:val="00686B32"/>
    <w:rsid w:val="00693DD0"/>
    <w:rsid w:val="006943A5"/>
    <w:rsid w:val="006D1172"/>
    <w:rsid w:val="006E60A9"/>
    <w:rsid w:val="006F0D0B"/>
    <w:rsid w:val="006F3EB2"/>
    <w:rsid w:val="00710480"/>
    <w:rsid w:val="0075001B"/>
    <w:rsid w:val="007714E7"/>
    <w:rsid w:val="007733A0"/>
    <w:rsid w:val="00777A90"/>
    <w:rsid w:val="00794A06"/>
    <w:rsid w:val="00794C71"/>
    <w:rsid w:val="007A36AB"/>
    <w:rsid w:val="007B1E78"/>
    <w:rsid w:val="007B6590"/>
    <w:rsid w:val="007C097F"/>
    <w:rsid w:val="007C7965"/>
    <w:rsid w:val="007E0ADB"/>
    <w:rsid w:val="007F57D9"/>
    <w:rsid w:val="00800CCF"/>
    <w:rsid w:val="00802A2C"/>
    <w:rsid w:val="00813A36"/>
    <w:rsid w:val="008171F9"/>
    <w:rsid w:val="00846A9D"/>
    <w:rsid w:val="00847408"/>
    <w:rsid w:val="00854E98"/>
    <w:rsid w:val="00864917"/>
    <w:rsid w:val="00867E13"/>
    <w:rsid w:val="00873445"/>
    <w:rsid w:val="00877021"/>
    <w:rsid w:val="008871B4"/>
    <w:rsid w:val="008918DC"/>
    <w:rsid w:val="0089737F"/>
    <w:rsid w:val="008A6BE9"/>
    <w:rsid w:val="008B2E49"/>
    <w:rsid w:val="008B41B7"/>
    <w:rsid w:val="008B6942"/>
    <w:rsid w:val="008C6B7E"/>
    <w:rsid w:val="008F4CBA"/>
    <w:rsid w:val="00904075"/>
    <w:rsid w:val="00921CD0"/>
    <w:rsid w:val="00925819"/>
    <w:rsid w:val="00926386"/>
    <w:rsid w:val="00953DD0"/>
    <w:rsid w:val="009928FA"/>
    <w:rsid w:val="009A0AB6"/>
    <w:rsid w:val="009A19A1"/>
    <w:rsid w:val="009B2BF3"/>
    <w:rsid w:val="009B6965"/>
    <w:rsid w:val="009D35A6"/>
    <w:rsid w:val="00A117D2"/>
    <w:rsid w:val="00A35C49"/>
    <w:rsid w:val="00A4184D"/>
    <w:rsid w:val="00A4373D"/>
    <w:rsid w:val="00A539EF"/>
    <w:rsid w:val="00A64971"/>
    <w:rsid w:val="00A67A9B"/>
    <w:rsid w:val="00AA59B8"/>
    <w:rsid w:val="00AE1E15"/>
    <w:rsid w:val="00AE6663"/>
    <w:rsid w:val="00B04606"/>
    <w:rsid w:val="00B17648"/>
    <w:rsid w:val="00B247D5"/>
    <w:rsid w:val="00B303E7"/>
    <w:rsid w:val="00B408B4"/>
    <w:rsid w:val="00B45A57"/>
    <w:rsid w:val="00B53E05"/>
    <w:rsid w:val="00B54C7F"/>
    <w:rsid w:val="00B65AA8"/>
    <w:rsid w:val="00C01072"/>
    <w:rsid w:val="00C036D2"/>
    <w:rsid w:val="00C058A2"/>
    <w:rsid w:val="00C10D08"/>
    <w:rsid w:val="00C13F2D"/>
    <w:rsid w:val="00C26391"/>
    <w:rsid w:val="00C5634D"/>
    <w:rsid w:val="00C66350"/>
    <w:rsid w:val="00C715DD"/>
    <w:rsid w:val="00C81D90"/>
    <w:rsid w:val="00CB1D1A"/>
    <w:rsid w:val="00CB22A0"/>
    <w:rsid w:val="00CC4107"/>
    <w:rsid w:val="00CD67D2"/>
    <w:rsid w:val="00CE7DBF"/>
    <w:rsid w:val="00D056DA"/>
    <w:rsid w:val="00D11654"/>
    <w:rsid w:val="00D11659"/>
    <w:rsid w:val="00D124DB"/>
    <w:rsid w:val="00D70120"/>
    <w:rsid w:val="00D73DFE"/>
    <w:rsid w:val="00D843AA"/>
    <w:rsid w:val="00D9269E"/>
    <w:rsid w:val="00DA0826"/>
    <w:rsid w:val="00DA1767"/>
    <w:rsid w:val="00DA514D"/>
    <w:rsid w:val="00DB6608"/>
    <w:rsid w:val="00DC551B"/>
    <w:rsid w:val="00DE00F1"/>
    <w:rsid w:val="00DE7A8B"/>
    <w:rsid w:val="00E16340"/>
    <w:rsid w:val="00E31C66"/>
    <w:rsid w:val="00E805D7"/>
    <w:rsid w:val="00E854C9"/>
    <w:rsid w:val="00E94FD4"/>
    <w:rsid w:val="00E955E4"/>
    <w:rsid w:val="00EE0DEE"/>
    <w:rsid w:val="00EF5233"/>
    <w:rsid w:val="00EF61D6"/>
    <w:rsid w:val="00F12EBF"/>
    <w:rsid w:val="00F41D41"/>
    <w:rsid w:val="00F443DB"/>
    <w:rsid w:val="00F46EA6"/>
    <w:rsid w:val="00F56C85"/>
    <w:rsid w:val="00F60D28"/>
    <w:rsid w:val="00F626F1"/>
    <w:rsid w:val="00F874E5"/>
    <w:rsid w:val="00F950DC"/>
    <w:rsid w:val="00FA25AE"/>
    <w:rsid w:val="00FD3B32"/>
    <w:rsid w:val="00FE1E2A"/>
    <w:rsid w:val="00FE259D"/>
    <w:rsid w:val="00FF6C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7954C3"/>
  <w15:chartTrackingRefBased/>
  <w15:docId w15:val="{DC063065-26FA-4809-B308-32026C2ADB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66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6608"/>
  </w:style>
  <w:style w:type="paragraph" w:styleId="Footer">
    <w:name w:val="footer"/>
    <w:basedOn w:val="Normal"/>
    <w:link w:val="FooterChar"/>
    <w:uiPriority w:val="99"/>
    <w:unhideWhenUsed/>
    <w:rsid w:val="00DB66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6608"/>
  </w:style>
  <w:style w:type="paragraph" w:styleId="Caption">
    <w:name w:val="caption"/>
    <w:basedOn w:val="Normal"/>
    <w:next w:val="Normal"/>
    <w:uiPriority w:val="35"/>
    <w:unhideWhenUsed/>
    <w:qFormat/>
    <w:rsid w:val="0019507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3663C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171C9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11659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8A6B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32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77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22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05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01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35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66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27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8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4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384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92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7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607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57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75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15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3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2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5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6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9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9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8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2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22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80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4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618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3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08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96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39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64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28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40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93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154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34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82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7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6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1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022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4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85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4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018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33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71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2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6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26" Type="http://schemas.openxmlformats.org/officeDocument/2006/relationships/image" Target="media/image19.jpeg"/><Relationship Id="rId39" Type="http://schemas.openxmlformats.org/officeDocument/2006/relationships/image" Target="media/image32.png"/><Relationship Id="rId3" Type="http://schemas.openxmlformats.org/officeDocument/2006/relationships/styles" Target="styles.xml"/><Relationship Id="rId21" Type="http://schemas.openxmlformats.org/officeDocument/2006/relationships/image" Target="media/image14.jpe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hyperlink" Target="https://www.freeconvert.com/jpg-to-tga" TargetMode="External"/><Relationship Id="rId50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5" Type="http://schemas.openxmlformats.org/officeDocument/2006/relationships/image" Target="media/image18.png"/><Relationship Id="rId33" Type="http://schemas.openxmlformats.org/officeDocument/2006/relationships/image" Target="media/image26.jpeg"/><Relationship Id="rId38" Type="http://schemas.openxmlformats.org/officeDocument/2006/relationships/image" Target="media/image31.png"/><Relationship Id="rId46" Type="http://schemas.openxmlformats.org/officeDocument/2006/relationships/hyperlink" Target="https://www.textures.com/library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image" Target="media/image13.jpeg"/><Relationship Id="rId29" Type="http://schemas.openxmlformats.org/officeDocument/2006/relationships/image" Target="media/image22.jpeg"/><Relationship Id="rId41" Type="http://schemas.openxmlformats.org/officeDocument/2006/relationships/image" Target="media/image3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image" Target="media/image17.png"/><Relationship Id="rId32" Type="http://schemas.openxmlformats.org/officeDocument/2006/relationships/image" Target="media/image25.jpe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image" Target="media/image16.jpeg"/><Relationship Id="rId28" Type="http://schemas.openxmlformats.org/officeDocument/2006/relationships/image" Target="media/image21.jpeg"/><Relationship Id="rId36" Type="http://schemas.openxmlformats.org/officeDocument/2006/relationships/image" Target="media/image29.png"/><Relationship Id="rId49" Type="http://schemas.openxmlformats.org/officeDocument/2006/relationships/fontTable" Target="fontTable.xml"/><Relationship Id="rId10" Type="http://schemas.openxmlformats.org/officeDocument/2006/relationships/image" Target="media/image3.jpeg"/><Relationship Id="rId19" Type="http://schemas.openxmlformats.org/officeDocument/2006/relationships/image" Target="media/image12.jpeg"/><Relationship Id="rId31" Type="http://schemas.openxmlformats.org/officeDocument/2006/relationships/image" Target="media/image24.jpeg"/><Relationship Id="rId44" Type="http://schemas.openxmlformats.org/officeDocument/2006/relationships/image" Target="media/image37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image" Target="media/image15.jpeg"/><Relationship Id="rId27" Type="http://schemas.openxmlformats.org/officeDocument/2006/relationships/image" Target="media/image20.jpeg"/><Relationship Id="rId30" Type="http://schemas.openxmlformats.org/officeDocument/2006/relationships/image" Target="media/image23.jpe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header" Target="header1.xml"/><Relationship Id="rId8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58F8E6-C141-4E3A-9B15-57B5E7A782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2</TotalTime>
  <Pages>3</Pages>
  <Words>505</Words>
  <Characters>288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edwards</dc:creator>
  <cp:keywords/>
  <dc:description/>
  <cp:lastModifiedBy>Jonathan Edwards</cp:lastModifiedBy>
  <cp:revision>159</cp:revision>
  <cp:lastPrinted>2021-08-15T04:31:00Z</cp:lastPrinted>
  <dcterms:created xsi:type="dcterms:W3CDTF">2020-04-28T06:28:00Z</dcterms:created>
  <dcterms:modified xsi:type="dcterms:W3CDTF">2021-08-15T05:41:00Z</dcterms:modified>
</cp:coreProperties>
</file>